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8082E9" w14:textId="69DA413E" w:rsidR="00412747" w:rsidRPr="00A84C45" w:rsidRDefault="00412747" w:rsidP="00412747">
      <w:pPr>
        <w:ind w:left="450" w:firstLine="0"/>
        <w:jc w:val="center"/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6F8F604" wp14:editId="47722D7B">
            <wp:simplePos x="0" y="0"/>
            <wp:positionH relativeFrom="column">
              <wp:posOffset>28575</wp:posOffset>
            </wp:positionH>
            <wp:positionV relativeFrom="paragraph">
              <wp:posOffset>-742315</wp:posOffset>
            </wp:positionV>
            <wp:extent cx="695325" cy="755650"/>
            <wp:effectExtent l="171450" t="171450" r="390525" b="368300"/>
            <wp:wrapSquare wrapText="bothSides"/>
            <wp:docPr id="11" name="Picture 1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clip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7556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3AECA581" wp14:editId="7505D271">
            <wp:simplePos x="0" y="0"/>
            <wp:positionH relativeFrom="column">
              <wp:posOffset>5267325</wp:posOffset>
            </wp:positionH>
            <wp:positionV relativeFrom="paragraph">
              <wp:posOffset>-694690</wp:posOffset>
            </wp:positionV>
            <wp:extent cx="1323340" cy="675640"/>
            <wp:effectExtent l="171450" t="171450" r="372110" b="353060"/>
            <wp:wrapSquare wrapText="bothSides"/>
            <wp:docPr id="7" name="Picture 7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 with low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340" cy="6756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84C45">
        <w:rPr>
          <w:b/>
          <w:bCs/>
          <w:sz w:val="32"/>
          <w:szCs w:val="32"/>
        </w:rPr>
        <w:t>Environmental Federation of Oklahoma</w:t>
      </w:r>
    </w:p>
    <w:p w14:paraId="4E2AF99D" w14:textId="77777777" w:rsidR="00412747" w:rsidRPr="00A84C45" w:rsidRDefault="00412747" w:rsidP="00412747">
      <w:pPr>
        <w:ind w:left="450" w:firstLine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2021 Regulatory Newsreel</w:t>
      </w:r>
    </w:p>
    <w:p w14:paraId="3C0D22D7" w14:textId="67B3BC1B" w:rsidR="00B061AA" w:rsidRPr="00EC0525" w:rsidRDefault="00EF4CAE" w:rsidP="00EC0525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21F068" wp14:editId="62C341F9">
                <wp:simplePos x="0" y="0"/>
                <wp:positionH relativeFrom="column">
                  <wp:posOffset>-609600</wp:posOffset>
                </wp:positionH>
                <wp:positionV relativeFrom="paragraph">
                  <wp:posOffset>250825</wp:posOffset>
                </wp:positionV>
                <wp:extent cx="7200900" cy="6871335"/>
                <wp:effectExtent l="19050" t="38100" r="57150" b="43815"/>
                <wp:wrapThrough wrapText="bothSides">
                  <wp:wrapPolygon edited="0">
                    <wp:start x="114" y="-120"/>
                    <wp:lineTo x="-57" y="-60"/>
                    <wp:lineTo x="-57" y="21678"/>
                    <wp:lineTo x="21714" y="21678"/>
                    <wp:lineTo x="21714" y="0"/>
                    <wp:lineTo x="21657" y="-60"/>
                    <wp:lineTo x="20343" y="-120"/>
                    <wp:lineTo x="114" y="-120"/>
                  </wp:wrapPolygon>
                </wp:wrapThrough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00900" cy="6871335"/>
                        </a:xfrm>
                        <a:custGeom>
                          <a:avLst/>
                          <a:gdLst>
                            <a:gd name="connsiteX0" fmla="*/ 0 w 7200900"/>
                            <a:gd name="connsiteY0" fmla="*/ 0 h 6871335"/>
                            <a:gd name="connsiteX1" fmla="*/ 798645 w 7200900"/>
                            <a:gd name="connsiteY1" fmla="*/ 0 h 6871335"/>
                            <a:gd name="connsiteX2" fmla="*/ 1237246 w 7200900"/>
                            <a:gd name="connsiteY2" fmla="*/ 0 h 6871335"/>
                            <a:gd name="connsiteX3" fmla="*/ 1819864 w 7200900"/>
                            <a:gd name="connsiteY3" fmla="*/ 0 h 6871335"/>
                            <a:gd name="connsiteX4" fmla="*/ 2546500 w 7200900"/>
                            <a:gd name="connsiteY4" fmla="*/ 0 h 6871335"/>
                            <a:gd name="connsiteX5" fmla="*/ 3057109 w 7200900"/>
                            <a:gd name="connsiteY5" fmla="*/ 0 h 6871335"/>
                            <a:gd name="connsiteX6" fmla="*/ 3567719 w 7200900"/>
                            <a:gd name="connsiteY6" fmla="*/ 0 h 6871335"/>
                            <a:gd name="connsiteX7" fmla="*/ 4006319 w 7200900"/>
                            <a:gd name="connsiteY7" fmla="*/ 0 h 6871335"/>
                            <a:gd name="connsiteX8" fmla="*/ 4660946 w 7200900"/>
                            <a:gd name="connsiteY8" fmla="*/ 0 h 6871335"/>
                            <a:gd name="connsiteX9" fmla="*/ 5387582 w 7200900"/>
                            <a:gd name="connsiteY9" fmla="*/ 0 h 6871335"/>
                            <a:gd name="connsiteX10" fmla="*/ 5970201 w 7200900"/>
                            <a:gd name="connsiteY10" fmla="*/ 0 h 6871335"/>
                            <a:gd name="connsiteX11" fmla="*/ 6480810 w 7200900"/>
                            <a:gd name="connsiteY11" fmla="*/ 0 h 6871335"/>
                            <a:gd name="connsiteX12" fmla="*/ 7200900 w 7200900"/>
                            <a:gd name="connsiteY12" fmla="*/ 0 h 6871335"/>
                            <a:gd name="connsiteX13" fmla="*/ 7200900 w 7200900"/>
                            <a:gd name="connsiteY13" fmla="*/ 755847 h 6871335"/>
                            <a:gd name="connsiteX14" fmla="*/ 7200900 w 7200900"/>
                            <a:gd name="connsiteY14" fmla="*/ 1374267 h 6871335"/>
                            <a:gd name="connsiteX15" fmla="*/ 7200900 w 7200900"/>
                            <a:gd name="connsiteY15" fmla="*/ 2198827 h 6871335"/>
                            <a:gd name="connsiteX16" fmla="*/ 7200900 w 7200900"/>
                            <a:gd name="connsiteY16" fmla="*/ 2679821 h 6871335"/>
                            <a:gd name="connsiteX17" fmla="*/ 7200900 w 7200900"/>
                            <a:gd name="connsiteY17" fmla="*/ 3229527 h 6871335"/>
                            <a:gd name="connsiteX18" fmla="*/ 7200900 w 7200900"/>
                            <a:gd name="connsiteY18" fmla="*/ 3710521 h 6871335"/>
                            <a:gd name="connsiteX19" fmla="*/ 7200900 w 7200900"/>
                            <a:gd name="connsiteY19" fmla="*/ 4466368 h 6871335"/>
                            <a:gd name="connsiteX20" fmla="*/ 7200900 w 7200900"/>
                            <a:gd name="connsiteY20" fmla="*/ 5084788 h 6871335"/>
                            <a:gd name="connsiteX21" fmla="*/ 7200900 w 7200900"/>
                            <a:gd name="connsiteY21" fmla="*/ 5634495 h 6871335"/>
                            <a:gd name="connsiteX22" fmla="*/ 7200900 w 7200900"/>
                            <a:gd name="connsiteY22" fmla="*/ 6871335 h 6871335"/>
                            <a:gd name="connsiteX23" fmla="*/ 6618282 w 7200900"/>
                            <a:gd name="connsiteY23" fmla="*/ 6871335 h 6871335"/>
                            <a:gd name="connsiteX24" fmla="*/ 6179681 w 7200900"/>
                            <a:gd name="connsiteY24" fmla="*/ 6871335 h 6871335"/>
                            <a:gd name="connsiteX25" fmla="*/ 5525054 w 7200900"/>
                            <a:gd name="connsiteY25" fmla="*/ 6871335 h 6871335"/>
                            <a:gd name="connsiteX26" fmla="*/ 4942436 w 7200900"/>
                            <a:gd name="connsiteY26" fmla="*/ 6871335 h 6871335"/>
                            <a:gd name="connsiteX27" fmla="*/ 4287809 w 7200900"/>
                            <a:gd name="connsiteY27" fmla="*/ 6871335 h 6871335"/>
                            <a:gd name="connsiteX28" fmla="*/ 3561172 w 7200900"/>
                            <a:gd name="connsiteY28" fmla="*/ 6871335 h 6871335"/>
                            <a:gd name="connsiteX29" fmla="*/ 2978554 w 7200900"/>
                            <a:gd name="connsiteY29" fmla="*/ 6871335 h 6871335"/>
                            <a:gd name="connsiteX30" fmla="*/ 2323927 w 7200900"/>
                            <a:gd name="connsiteY30" fmla="*/ 6871335 h 6871335"/>
                            <a:gd name="connsiteX31" fmla="*/ 1885327 w 7200900"/>
                            <a:gd name="connsiteY31" fmla="*/ 6871335 h 6871335"/>
                            <a:gd name="connsiteX32" fmla="*/ 1302708 w 7200900"/>
                            <a:gd name="connsiteY32" fmla="*/ 6871335 h 6871335"/>
                            <a:gd name="connsiteX33" fmla="*/ 648081 w 7200900"/>
                            <a:gd name="connsiteY33" fmla="*/ 6871335 h 6871335"/>
                            <a:gd name="connsiteX34" fmla="*/ 0 w 7200900"/>
                            <a:gd name="connsiteY34" fmla="*/ 6871335 h 6871335"/>
                            <a:gd name="connsiteX35" fmla="*/ 0 w 7200900"/>
                            <a:gd name="connsiteY35" fmla="*/ 6321628 h 6871335"/>
                            <a:gd name="connsiteX36" fmla="*/ 0 w 7200900"/>
                            <a:gd name="connsiteY36" fmla="*/ 5497068 h 6871335"/>
                            <a:gd name="connsiteX37" fmla="*/ 0 w 7200900"/>
                            <a:gd name="connsiteY37" fmla="*/ 4809935 h 6871335"/>
                            <a:gd name="connsiteX38" fmla="*/ 0 w 7200900"/>
                            <a:gd name="connsiteY38" fmla="*/ 4054088 h 6871335"/>
                            <a:gd name="connsiteX39" fmla="*/ 0 w 7200900"/>
                            <a:gd name="connsiteY39" fmla="*/ 3573094 h 6871335"/>
                            <a:gd name="connsiteX40" fmla="*/ 0 w 7200900"/>
                            <a:gd name="connsiteY40" fmla="*/ 3092101 h 6871335"/>
                            <a:gd name="connsiteX41" fmla="*/ 0 w 7200900"/>
                            <a:gd name="connsiteY41" fmla="*/ 2404967 h 6871335"/>
                            <a:gd name="connsiteX42" fmla="*/ 0 w 7200900"/>
                            <a:gd name="connsiteY42" fmla="*/ 1580407 h 6871335"/>
                            <a:gd name="connsiteX43" fmla="*/ 0 w 7200900"/>
                            <a:gd name="connsiteY43" fmla="*/ 1030700 h 6871335"/>
                            <a:gd name="connsiteX44" fmla="*/ 0 w 7200900"/>
                            <a:gd name="connsiteY44" fmla="*/ 0 h 68713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</a:cxnLst>
                          <a:rect l="l" t="t" r="r" b="b"/>
                          <a:pathLst>
                            <a:path w="7200900" h="6871335" fill="none" extrusionOk="0">
                              <a:moveTo>
                                <a:pt x="0" y="0"/>
                              </a:moveTo>
                              <a:cubicBezTo>
                                <a:pt x="350085" y="-24371"/>
                                <a:pt x="615725" y="-37789"/>
                                <a:pt x="798645" y="0"/>
                              </a:cubicBezTo>
                              <a:cubicBezTo>
                                <a:pt x="981566" y="37789"/>
                                <a:pt x="1145852" y="16501"/>
                                <a:pt x="1237246" y="0"/>
                              </a:cubicBezTo>
                              <a:cubicBezTo>
                                <a:pt x="1328640" y="-16501"/>
                                <a:pt x="1659616" y="14390"/>
                                <a:pt x="1819864" y="0"/>
                              </a:cubicBezTo>
                              <a:cubicBezTo>
                                <a:pt x="1980112" y="-14390"/>
                                <a:pt x="2285041" y="-2359"/>
                                <a:pt x="2546500" y="0"/>
                              </a:cubicBezTo>
                              <a:cubicBezTo>
                                <a:pt x="2807959" y="2359"/>
                                <a:pt x="2875077" y="19293"/>
                                <a:pt x="3057109" y="0"/>
                              </a:cubicBezTo>
                              <a:cubicBezTo>
                                <a:pt x="3239141" y="-19293"/>
                                <a:pt x="3409750" y="7890"/>
                                <a:pt x="3567719" y="0"/>
                              </a:cubicBezTo>
                              <a:cubicBezTo>
                                <a:pt x="3725688" y="-7890"/>
                                <a:pt x="3862230" y="-16648"/>
                                <a:pt x="4006319" y="0"/>
                              </a:cubicBezTo>
                              <a:cubicBezTo>
                                <a:pt x="4150408" y="16648"/>
                                <a:pt x="4451962" y="-29369"/>
                                <a:pt x="4660946" y="0"/>
                              </a:cubicBezTo>
                              <a:cubicBezTo>
                                <a:pt x="4869930" y="29369"/>
                                <a:pt x="5199911" y="-17616"/>
                                <a:pt x="5387582" y="0"/>
                              </a:cubicBezTo>
                              <a:cubicBezTo>
                                <a:pt x="5575253" y="17616"/>
                                <a:pt x="5691841" y="-2237"/>
                                <a:pt x="5970201" y="0"/>
                              </a:cubicBezTo>
                              <a:cubicBezTo>
                                <a:pt x="6248561" y="2237"/>
                                <a:pt x="6372005" y="20834"/>
                                <a:pt x="6480810" y="0"/>
                              </a:cubicBezTo>
                              <a:cubicBezTo>
                                <a:pt x="6589615" y="-20834"/>
                                <a:pt x="6943756" y="10272"/>
                                <a:pt x="7200900" y="0"/>
                              </a:cubicBezTo>
                              <a:cubicBezTo>
                                <a:pt x="7232989" y="257861"/>
                                <a:pt x="7227000" y="547979"/>
                                <a:pt x="7200900" y="755847"/>
                              </a:cubicBezTo>
                              <a:cubicBezTo>
                                <a:pt x="7174800" y="963715"/>
                                <a:pt x="7185942" y="1174126"/>
                                <a:pt x="7200900" y="1374267"/>
                              </a:cubicBezTo>
                              <a:cubicBezTo>
                                <a:pt x="7215858" y="1574408"/>
                                <a:pt x="7224376" y="1984639"/>
                                <a:pt x="7200900" y="2198827"/>
                              </a:cubicBezTo>
                              <a:cubicBezTo>
                                <a:pt x="7177424" y="2413015"/>
                                <a:pt x="7198530" y="2442012"/>
                                <a:pt x="7200900" y="2679821"/>
                              </a:cubicBezTo>
                              <a:cubicBezTo>
                                <a:pt x="7203270" y="2917630"/>
                                <a:pt x="7191347" y="3032297"/>
                                <a:pt x="7200900" y="3229527"/>
                              </a:cubicBezTo>
                              <a:cubicBezTo>
                                <a:pt x="7210453" y="3426757"/>
                                <a:pt x="7218292" y="3477073"/>
                                <a:pt x="7200900" y="3710521"/>
                              </a:cubicBezTo>
                              <a:cubicBezTo>
                                <a:pt x="7183508" y="3943969"/>
                                <a:pt x="7211365" y="4187937"/>
                                <a:pt x="7200900" y="4466368"/>
                              </a:cubicBezTo>
                              <a:cubicBezTo>
                                <a:pt x="7190435" y="4744799"/>
                                <a:pt x="7223521" y="4947777"/>
                                <a:pt x="7200900" y="5084788"/>
                              </a:cubicBezTo>
                              <a:cubicBezTo>
                                <a:pt x="7178279" y="5221799"/>
                                <a:pt x="7227870" y="5428621"/>
                                <a:pt x="7200900" y="5634495"/>
                              </a:cubicBezTo>
                              <a:cubicBezTo>
                                <a:pt x="7173930" y="5840369"/>
                                <a:pt x="7172778" y="6580495"/>
                                <a:pt x="7200900" y="6871335"/>
                              </a:cubicBezTo>
                              <a:cubicBezTo>
                                <a:pt x="7065594" y="6892313"/>
                                <a:pt x="6860554" y="6847986"/>
                                <a:pt x="6618282" y="6871335"/>
                              </a:cubicBezTo>
                              <a:cubicBezTo>
                                <a:pt x="6376010" y="6894684"/>
                                <a:pt x="6318300" y="6877554"/>
                                <a:pt x="6179681" y="6871335"/>
                              </a:cubicBezTo>
                              <a:cubicBezTo>
                                <a:pt x="6041062" y="6865116"/>
                                <a:pt x="5748907" y="6851943"/>
                                <a:pt x="5525054" y="6871335"/>
                              </a:cubicBezTo>
                              <a:cubicBezTo>
                                <a:pt x="5301201" y="6890727"/>
                                <a:pt x="5106820" y="6897338"/>
                                <a:pt x="4942436" y="6871335"/>
                              </a:cubicBezTo>
                              <a:cubicBezTo>
                                <a:pt x="4778052" y="6845332"/>
                                <a:pt x="4579144" y="6849107"/>
                                <a:pt x="4287809" y="6871335"/>
                              </a:cubicBezTo>
                              <a:cubicBezTo>
                                <a:pt x="3996474" y="6893563"/>
                                <a:pt x="3883132" y="6881351"/>
                                <a:pt x="3561172" y="6871335"/>
                              </a:cubicBezTo>
                              <a:cubicBezTo>
                                <a:pt x="3239212" y="6861319"/>
                                <a:pt x="3153297" y="6846565"/>
                                <a:pt x="2978554" y="6871335"/>
                              </a:cubicBezTo>
                              <a:cubicBezTo>
                                <a:pt x="2803811" y="6896105"/>
                                <a:pt x="2594487" y="6840559"/>
                                <a:pt x="2323927" y="6871335"/>
                              </a:cubicBezTo>
                              <a:cubicBezTo>
                                <a:pt x="2053367" y="6902111"/>
                                <a:pt x="2067435" y="6860181"/>
                                <a:pt x="1885327" y="6871335"/>
                              </a:cubicBezTo>
                              <a:cubicBezTo>
                                <a:pt x="1703219" y="6882489"/>
                                <a:pt x="1509276" y="6852735"/>
                                <a:pt x="1302708" y="6871335"/>
                              </a:cubicBezTo>
                              <a:cubicBezTo>
                                <a:pt x="1096140" y="6889935"/>
                                <a:pt x="942290" y="6857540"/>
                                <a:pt x="648081" y="6871335"/>
                              </a:cubicBezTo>
                              <a:cubicBezTo>
                                <a:pt x="353872" y="6885130"/>
                                <a:pt x="211077" y="6880834"/>
                                <a:pt x="0" y="6871335"/>
                              </a:cubicBezTo>
                              <a:cubicBezTo>
                                <a:pt x="-7231" y="6723582"/>
                                <a:pt x="1767" y="6571436"/>
                                <a:pt x="0" y="6321628"/>
                              </a:cubicBezTo>
                              <a:cubicBezTo>
                                <a:pt x="-1767" y="6071820"/>
                                <a:pt x="37464" y="5854355"/>
                                <a:pt x="0" y="5497068"/>
                              </a:cubicBezTo>
                              <a:cubicBezTo>
                                <a:pt x="-37464" y="5139781"/>
                                <a:pt x="-4407" y="5112128"/>
                                <a:pt x="0" y="4809935"/>
                              </a:cubicBezTo>
                              <a:cubicBezTo>
                                <a:pt x="4407" y="4507742"/>
                                <a:pt x="3117" y="4366614"/>
                                <a:pt x="0" y="4054088"/>
                              </a:cubicBezTo>
                              <a:cubicBezTo>
                                <a:pt x="-3117" y="3741562"/>
                                <a:pt x="18157" y="3757518"/>
                                <a:pt x="0" y="3573094"/>
                              </a:cubicBezTo>
                              <a:cubicBezTo>
                                <a:pt x="-18157" y="3388670"/>
                                <a:pt x="-22410" y="3247834"/>
                                <a:pt x="0" y="3092101"/>
                              </a:cubicBezTo>
                              <a:cubicBezTo>
                                <a:pt x="22410" y="2936368"/>
                                <a:pt x="-26089" y="2602343"/>
                                <a:pt x="0" y="2404967"/>
                              </a:cubicBezTo>
                              <a:cubicBezTo>
                                <a:pt x="26089" y="2207591"/>
                                <a:pt x="-27661" y="1936965"/>
                                <a:pt x="0" y="1580407"/>
                              </a:cubicBezTo>
                              <a:cubicBezTo>
                                <a:pt x="27661" y="1223849"/>
                                <a:pt x="-25344" y="1152696"/>
                                <a:pt x="0" y="1030700"/>
                              </a:cubicBezTo>
                              <a:cubicBezTo>
                                <a:pt x="25344" y="908704"/>
                                <a:pt x="50494" y="394209"/>
                                <a:pt x="0" y="0"/>
                              </a:cubicBezTo>
                              <a:close/>
                            </a:path>
                            <a:path w="7200900" h="6871335" stroke="0" extrusionOk="0">
                              <a:moveTo>
                                <a:pt x="0" y="0"/>
                              </a:moveTo>
                              <a:cubicBezTo>
                                <a:pt x="281814" y="-19079"/>
                                <a:pt x="509261" y="19410"/>
                                <a:pt x="654627" y="0"/>
                              </a:cubicBezTo>
                              <a:cubicBezTo>
                                <a:pt x="799993" y="-19410"/>
                                <a:pt x="903498" y="9626"/>
                                <a:pt x="1093228" y="0"/>
                              </a:cubicBezTo>
                              <a:cubicBezTo>
                                <a:pt x="1282958" y="-9626"/>
                                <a:pt x="1571068" y="15641"/>
                                <a:pt x="1747855" y="0"/>
                              </a:cubicBezTo>
                              <a:cubicBezTo>
                                <a:pt x="1924642" y="-15641"/>
                                <a:pt x="2059577" y="-14525"/>
                                <a:pt x="2186455" y="0"/>
                              </a:cubicBezTo>
                              <a:cubicBezTo>
                                <a:pt x="2313333" y="14525"/>
                                <a:pt x="2444112" y="10325"/>
                                <a:pt x="2697064" y="0"/>
                              </a:cubicBezTo>
                              <a:cubicBezTo>
                                <a:pt x="2950016" y="-10325"/>
                                <a:pt x="2954915" y="-6740"/>
                                <a:pt x="3207674" y="0"/>
                              </a:cubicBezTo>
                              <a:cubicBezTo>
                                <a:pt x="3460433" y="6740"/>
                                <a:pt x="3577246" y="-183"/>
                                <a:pt x="3862301" y="0"/>
                              </a:cubicBezTo>
                              <a:cubicBezTo>
                                <a:pt x="4147356" y="183"/>
                                <a:pt x="4431743" y="10882"/>
                                <a:pt x="4660946" y="0"/>
                              </a:cubicBezTo>
                              <a:cubicBezTo>
                                <a:pt x="4890150" y="-10882"/>
                                <a:pt x="5017396" y="645"/>
                                <a:pt x="5315573" y="0"/>
                              </a:cubicBezTo>
                              <a:cubicBezTo>
                                <a:pt x="5613750" y="-645"/>
                                <a:pt x="5659169" y="7149"/>
                                <a:pt x="5754174" y="0"/>
                              </a:cubicBezTo>
                              <a:cubicBezTo>
                                <a:pt x="5849179" y="-7149"/>
                                <a:pt x="6126699" y="-3117"/>
                                <a:pt x="6336792" y="0"/>
                              </a:cubicBezTo>
                              <a:cubicBezTo>
                                <a:pt x="6546885" y="3117"/>
                                <a:pt x="6889686" y="21953"/>
                                <a:pt x="7200900" y="0"/>
                              </a:cubicBezTo>
                              <a:cubicBezTo>
                                <a:pt x="7185736" y="271937"/>
                                <a:pt x="7202699" y="390655"/>
                                <a:pt x="7200900" y="755847"/>
                              </a:cubicBezTo>
                              <a:cubicBezTo>
                                <a:pt x="7199101" y="1121039"/>
                                <a:pt x="7174489" y="1169690"/>
                                <a:pt x="7200900" y="1305554"/>
                              </a:cubicBezTo>
                              <a:cubicBezTo>
                                <a:pt x="7227311" y="1441418"/>
                                <a:pt x="7189301" y="1868753"/>
                                <a:pt x="7200900" y="2061401"/>
                              </a:cubicBezTo>
                              <a:cubicBezTo>
                                <a:pt x="7212499" y="2254049"/>
                                <a:pt x="7220921" y="2329019"/>
                                <a:pt x="7200900" y="2542394"/>
                              </a:cubicBezTo>
                              <a:cubicBezTo>
                                <a:pt x="7180879" y="2755769"/>
                                <a:pt x="7216881" y="2999609"/>
                                <a:pt x="7200900" y="3160814"/>
                              </a:cubicBezTo>
                              <a:cubicBezTo>
                                <a:pt x="7184919" y="3322019"/>
                                <a:pt x="7213897" y="3493595"/>
                                <a:pt x="7200900" y="3641808"/>
                              </a:cubicBezTo>
                              <a:cubicBezTo>
                                <a:pt x="7187903" y="3790021"/>
                                <a:pt x="7209807" y="4024623"/>
                                <a:pt x="7200900" y="4397654"/>
                              </a:cubicBezTo>
                              <a:cubicBezTo>
                                <a:pt x="7191993" y="4770685"/>
                                <a:pt x="7233412" y="4821141"/>
                                <a:pt x="7200900" y="5222215"/>
                              </a:cubicBezTo>
                              <a:cubicBezTo>
                                <a:pt x="7168388" y="5623289"/>
                                <a:pt x="7181732" y="5647106"/>
                                <a:pt x="7200900" y="5909348"/>
                              </a:cubicBezTo>
                              <a:cubicBezTo>
                                <a:pt x="7220068" y="6171590"/>
                                <a:pt x="7201875" y="6610430"/>
                                <a:pt x="7200900" y="6871335"/>
                              </a:cubicBezTo>
                              <a:cubicBezTo>
                                <a:pt x="6938112" y="6855153"/>
                                <a:pt x="6760583" y="6896411"/>
                                <a:pt x="6618282" y="6871335"/>
                              </a:cubicBezTo>
                              <a:cubicBezTo>
                                <a:pt x="6475981" y="6846259"/>
                                <a:pt x="6314522" y="6884079"/>
                                <a:pt x="6107672" y="6871335"/>
                              </a:cubicBezTo>
                              <a:cubicBezTo>
                                <a:pt x="5900822" y="6858592"/>
                                <a:pt x="5629639" y="6891753"/>
                                <a:pt x="5309027" y="6871335"/>
                              </a:cubicBezTo>
                              <a:cubicBezTo>
                                <a:pt x="4988415" y="6850917"/>
                                <a:pt x="4788025" y="6867327"/>
                                <a:pt x="4654400" y="6871335"/>
                              </a:cubicBezTo>
                              <a:cubicBezTo>
                                <a:pt x="4520775" y="6875343"/>
                                <a:pt x="4179027" y="6882170"/>
                                <a:pt x="3927764" y="6871335"/>
                              </a:cubicBezTo>
                              <a:cubicBezTo>
                                <a:pt x="3676501" y="6860500"/>
                                <a:pt x="3561860" y="6893140"/>
                                <a:pt x="3273136" y="6871335"/>
                              </a:cubicBezTo>
                              <a:cubicBezTo>
                                <a:pt x="2984412" y="6849530"/>
                                <a:pt x="2671567" y="6866402"/>
                                <a:pt x="2474491" y="6871335"/>
                              </a:cubicBezTo>
                              <a:cubicBezTo>
                                <a:pt x="2277415" y="6876268"/>
                                <a:pt x="1963021" y="6853896"/>
                                <a:pt x="1819864" y="6871335"/>
                              </a:cubicBezTo>
                              <a:cubicBezTo>
                                <a:pt x="1676707" y="6888774"/>
                                <a:pt x="1381870" y="6879738"/>
                                <a:pt x="1165237" y="6871335"/>
                              </a:cubicBezTo>
                              <a:cubicBezTo>
                                <a:pt x="948604" y="6862932"/>
                                <a:pt x="436558" y="6886938"/>
                                <a:pt x="0" y="6871335"/>
                              </a:cubicBezTo>
                              <a:cubicBezTo>
                                <a:pt x="-19171" y="6764192"/>
                                <a:pt x="-19578" y="6522777"/>
                                <a:pt x="0" y="6390342"/>
                              </a:cubicBezTo>
                              <a:cubicBezTo>
                                <a:pt x="19578" y="6257907"/>
                                <a:pt x="6896" y="6071652"/>
                                <a:pt x="0" y="5840635"/>
                              </a:cubicBezTo>
                              <a:cubicBezTo>
                                <a:pt x="-6896" y="5609618"/>
                                <a:pt x="-19510" y="5596503"/>
                                <a:pt x="0" y="5359641"/>
                              </a:cubicBezTo>
                              <a:cubicBezTo>
                                <a:pt x="19510" y="5122779"/>
                                <a:pt x="-12644" y="5068053"/>
                                <a:pt x="0" y="4878648"/>
                              </a:cubicBezTo>
                              <a:cubicBezTo>
                                <a:pt x="12644" y="4689243"/>
                                <a:pt x="25056" y="4587858"/>
                                <a:pt x="0" y="4328941"/>
                              </a:cubicBezTo>
                              <a:cubicBezTo>
                                <a:pt x="-25056" y="4070024"/>
                                <a:pt x="10862" y="3842157"/>
                                <a:pt x="0" y="3641808"/>
                              </a:cubicBezTo>
                              <a:cubicBezTo>
                                <a:pt x="-10862" y="3441459"/>
                                <a:pt x="-20966" y="3243194"/>
                                <a:pt x="0" y="3023387"/>
                              </a:cubicBezTo>
                              <a:cubicBezTo>
                                <a:pt x="20966" y="2803580"/>
                                <a:pt x="-29249" y="2479413"/>
                                <a:pt x="0" y="2336254"/>
                              </a:cubicBezTo>
                              <a:cubicBezTo>
                                <a:pt x="29249" y="2193095"/>
                                <a:pt x="-21700" y="1895228"/>
                                <a:pt x="0" y="1649120"/>
                              </a:cubicBezTo>
                              <a:cubicBezTo>
                                <a:pt x="21700" y="1403012"/>
                                <a:pt x="27111" y="1163931"/>
                                <a:pt x="0" y="824560"/>
                              </a:cubicBezTo>
                              <a:cubicBezTo>
                                <a:pt x="-27111" y="485189"/>
                                <a:pt x="18479" y="209018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  <a:extLst>
                            <a:ext uri="{C807C97D-BFC1-408E-A445-0C87EB9F89A2}">
    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129014906">
                                <a:prstGeom prst="rect">
                                  <a:avLst/>
                                </a:prstGeom>
                                <ask:type>
                                  <ask:lineSketchFreehand/>
                                </ask:type>
                              </ask:lineSketchStyleProps>
                            </a:ext>
                          </a:extLst>
                        </a:ln>
                      </wps:spPr>
                      <wps:txbx>
                        <w:txbxContent>
                          <w:p w14:paraId="01222DC2" w14:textId="77777777" w:rsidR="00EF4CAE" w:rsidRPr="00B511E5" w:rsidRDefault="00EF4CAE" w:rsidP="00EF4CAE">
                            <w:pPr>
                              <w:ind w:left="90" w:firstLine="0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B511E5">
                              <w:rPr>
                                <w:b/>
                                <w:bCs/>
                              </w:rPr>
                              <w:t>J</w:t>
                            </w:r>
                            <w:bookmarkStart w:id="0" w:name="_GoBack"/>
                            <w:r w:rsidRPr="00B511E5">
                              <w:rPr>
                                <w:b/>
                                <w:bCs/>
                              </w:rPr>
                              <w:t>une 17, 2021</w:t>
                            </w:r>
                          </w:p>
                          <w:p w14:paraId="17420FBF" w14:textId="77777777" w:rsidR="00EF4CAE" w:rsidRPr="00B511E5" w:rsidRDefault="00EF4CAE" w:rsidP="00EF4CAE">
                            <w:pPr>
                              <w:ind w:left="90" w:firstLine="0"/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Ind w:w="9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530"/>
                              <w:gridCol w:w="9365"/>
                            </w:tblGrid>
                            <w:tr w:rsidR="00EF4CAE" w:rsidRPr="00B511E5" w14:paraId="49F81951" w14:textId="77777777" w:rsidTr="00B511E5">
                              <w:tc>
                                <w:tcPr>
                                  <w:tcW w:w="1530" w:type="dxa"/>
                                </w:tcPr>
                                <w:p w14:paraId="5C62C291" w14:textId="5488183C" w:rsidR="00EF4CAE" w:rsidRPr="00B511E5" w:rsidRDefault="00EF4CAE" w:rsidP="00B511E5">
                                  <w:pPr>
                                    <w:ind w:left="0" w:firstLine="0"/>
                                    <w:jc w:val="right"/>
                                  </w:pPr>
                                  <w:r w:rsidRPr="00B511E5">
                                    <w:t>8:30</w:t>
                                  </w:r>
                                  <w:r w:rsidR="00B511E5" w:rsidRPr="00B511E5">
                                    <w:t xml:space="preserve"> – 8</w:t>
                                  </w:r>
                                  <w:r w:rsidRPr="00B511E5">
                                    <w:t>:45</w:t>
                                  </w: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53CF1226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  <w:r w:rsidRPr="00B511E5">
                                    <w:t>Welcome – Bud Ground, EFO President</w:t>
                                  </w:r>
                                </w:p>
                              </w:tc>
                            </w:tr>
                            <w:tr w:rsidR="00EF4CAE" w:rsidRPr="00B511E5" w14:paraId="4D88E9C2" w14:textId="77777777" w:rsidTr="00B511E5">
                              <w:tc>
                                <w:tcPr>
                                  <w:tcW w:w="1530" w:type="dxa"/>
                                </w:tcPr>
                                <w:p w14:paraId="4DF00647" w14:textId="2973D3F3" w:rsidR="00EF4CAE" w:rsidRPr="00B511E5" w:rsidRDefault="00EF4CAE" w:rsidP="00B511E5">
                                  <w:pPr>
                                    <w:ind w:left="0" w:firstLine="0"/>
                                    <w:jc w:val="right"/>
                                  </w:pPr>
                                  <w:r w:rsidRPr="00B511E5">
                                    <w:t>8:45</w:t>
                                  </w:r>
                                  <w:r w:rsidR="00B511E5" w:rsidRPr="00B511E5">
                                    <w:t xml:space="preserve"> – </w:t>
                                  </w:r>
                                  <w:r w:rsidRPr="00B511E5">
                                    <w:t>9:00</w:t>
                                  </w: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0C2DA112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  <w:r w:rsidRPr="00B511E5">
                                    <w:t>Scott Thompson, Executive Director, Oklahoma Department of Environmental Quality</w:t>
                                  </w:r>
                                </w:p>
                              </w:tc>
                            </w:tr>
                            <w:tr w:rsidR="00EF4CAE" w:rsidRPr="00B511E5" w14:paraId="4054FCED" w14:textId="77777777" w:rsidTr="00B511E5">
                              <w:tc>
                                <w:tcPr>
                                  <w:tcW w:w="1530" w:type="dxa"/>
                                </w:tcPr>
                                <w:p w14:paraId="5E88D182" w14:textId="77777777" w:rsidR="00EF4CAE" w:rsidRPr="00B511E5" w:rsidRDefault="00EF4CAE" w:rsidP="00B511E5">
                                  <w:pPr>
                                    <w:ind w:left="0" w:firstLine="0"/>
                                    <w:jc w:val="right"/>
                                  </w:pPr>
                                  <w:r w:rsidRPr="00B511E5">
                                    <w:t>9:00 – 9:30</w:t>
                                  </w:r>
                                </w:p>
                                <w:p w14:paraId="187C967D" w14:textId="1C8BE665" w:rsidR="00B511E5" w:rsidRPr="00B511E5" w:rsidRDefault="00B511E5" w:rsidP="00B511E5">
                                  <w:pPr>
                                    <w:ind w:left="0" w:firstLine="0"/>
                                    <w:jc w:val="right"/>
                                  </w:pPr>
                                  <w:r w:rsidRPr="00B511E5">
                                    <w:t>9:30 – 10:00</w:t>
                                  </w: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46DAFA2D" w14:textId="77777777" w:rsidR="00EF4CAE" w:rsidRPr="00B511E5" w:rsidRDefault="00B511E5" w:rsidP="0038795C">
                                  <w:pPr>
                                    <w:ind w:left="0" w:firstLine="0"/>
                                  </w:pPr>
                                  <w:r w:rsidRPr="00B511E5">
                                    <w:t>Victoria Tran, Sr. Counsel and Policy Adviser</w:t>
                                  </w:r>
                                  <w:r w:rsidR="00EF4CAE" w:rsidRPr="00B511E5">
                                    <w:t>, Oklahoma Secretary of Energy and Environment</w:t>
                                  </w:r>
                                </w:p>
                                <w:p w14:paraId="08F1EC31" w14:textId="77777777" w:rsidR="00B511E5" w:rsidRPr="00B511E5" w:rsidRDefault="00B511E5" w:rsidP="0038795C">
                                  <w:pPr>
                                    <w:ind w:left="0" w:firstLine="0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B511E5">
                                    <w:rPr>
                                      <w:b/>
                                      <w:bCs/>
                                    </w:rPr>
                                    <w:t>ODEQ Legislative Update</w:t>
                                  </w:r>
                                </w:p>
                                <w:p w14:paraId="7EA5F92C" w14:textId="35C9C99A" w:rsidR="00B511E5" w:rsidRPr="00B511E5" w:rsidRDefault="00B511E5" w:rsidP="0038795C">
                                  <w:pPr>
                                    <w:ind w:left="0" w:firstLine="0"/>
                                  </w:pPr>
                                  <w:r w:rsidRPr="00B511E5">
                                    <w:t>“</w:t>
                                  </w:r>
                                  <w:r w:rsidRPr="00B511E5">
                                    <w:rPr>
                                      <w:i/>
                                      <w:iCs/>
                                    </w:rPr>
                                    <w:t>Policy and Polemics Amidst a Pandemic: 2021 Legislative Update</w:t>
                                  </w:r>
                                  <w:r w:rsidRPr="00B511E5">
                                    <w:t>”- Michelle Wynn, Legislative Liaison &amp; Jimmy Givens, Deputy Executive Director</w:t>
                                  </w:r>
                                </w:p>
                              </w:tc>
                            </w:tr>
                            <w:tr w:rsidR="00EF4CAE" w:rsidRPr="00B511E5" w14:paraId="3990D552" w14:textId="77777777" w:rsidTr="00B511E5">
                              <w:tc>
                                <w:tcPr>
                                  <w:tcW w:w="1530" w:type="dxa"/>
                                  <w:shd w:val="clear" w:color="auto" w:fill="D9E2F3" w:themeFill="accent1" w:themeFillTint="33"/>
                                </w:tcPr>
                                <w:p w14:paraId="1777F853" w14:textId="03BA43C8" w:rsidR="00EF4CAE" w:rsidRPr="00B511E5" w:rsidRDefault="00B511E5" w:rsidP="00B511E5">
                                  <w:pPr>
                                    <w:ind w:left="0" w:firstLine="0"/>
                                    <w:jc w:val="right"/>
                                  </w:pPr>
                                  <w:r w:rsidRPr="00B511E5">
                                    <w:t>10</w:t>
                                  </w:r>
                                  <w:r w:rsidR="00EF4CAE" w:rsidRPr="00B511E5">
                                    <w:t>:</w:t>
                                  </w:r>
                                  <w:r w:rsidRPr="00B511E5">
                                    <w:t>0</w:t>
                                  </w:r>
                                  <w:r w:rsidR="00EF4CAE" w:rsidRPr="00B511E5">
                                    <w:t>0</w:t>
                                  </w:r>
                                  <w:r w:rsidRPr="00B511E5">
                                    <w:t xml:space="preserve"> – 10:15</w:t>
                                  </w: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D9E2F3" w:themeFill="accent1" w:themeFillTint="33"/>
                                </w:tcPr>
                                <w:p w14:paraId="707E5507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  <w:r w:rsidRPr="00B511E5">
                                    <w:t>Break</w:t>
                                  </w:r>
                                </w:p>
                              </w:tc>
                            </w:tr>
                            <w:tr w:rsidR="00EF4CAE" w:rsidRPr="00B511E5" w14:paraId="5344601E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776C5FF0" w14:textId="77777777" w:rsidR="00B511E5" w:rsidRPr="00B511E5" w:rsidRDefault="00B511E5" w:rsidP="00B511E5">
                                  <w:pPr>
                                    <w:ind w:left="0" w:firstLine="0"/>
                                    <w:jc w:val="right"/>
                                  </w:pPr>
                                  <w:r w:rsidRPr="00B511E5">
                                    <w:t>10:15 – 10:45</w:t>
                                  </w:r>
                                </w:p>
                                <w:p w14:paraId="694D2EB0" w14:textId="77777777" w:rsidR="00B511E5" w:rsidRPr="00B511E5" w:rsidRDefault="00B511E5" w:rsidP="00B511E5">
                                  <w:pPr>
                                    <w:ind w:left="0" w:firstLine="0"/>
                                    <w:jc w:val="right"/>
                                  </w:pPr>
                                </w:p>
                                <w:p w14:paraId="4A51DEB5" w14:textId="77777777" w:rsidR="00B511E5" w:rsidRPr="00B511E5" w:rsidRDefault="00B511E5" w:rsidP="00B511E5">
                                  <w:pPr>
                                    <w:ind w:left="0" w:firstLine="0"/>
                                    <w:jc w:val="right"/>
                                  </w:pPr>
                                </w:p>
                                <w:p w14:paraId="53791747" w14:textId="77777777" w:rsidR="00B511E5" w:rsidRPr="00B511E5" w:rsidRDefault="00B511E5" w:rsidP="00B511E5">
                                  <w:pPr>
                                    <w:ind w:left="0" w:firstLine="0"/>
                                  </w:pPr>
                                </w:p>
                                <w:p w14:paraId="662A8755" w14:textId="77777777" w:rsidR="00B511E5" w:rsidRDefault="00B511E5" w:rsidP="00B511E5">
                                  <w:pPr>
                                    <w:ind w:left="0" w:firstLine="0"/>
                                    <w:jc w:val="right"/>
                                  </w:pPr>
                                  <w:r w:rsidRPr="00B511E5">
                                    <w:t>10:45 – 11:15</w:t>
                                  </w:r>
                                </w:p>
                                <w:p w14:paraId="188441F6" w14:textId="77777777" w:rsidR="00B511E5" w:rsidRDefault="00B511E5" w:rsidP="00B511E5">
                                  <w:pPr>
                                    <w:ind w:left="0" w:firstLine="0"/>
                                    <w:jc w:val="right"/>
                                  </w:pPr>
                                </w:p>
                                <w:p w14:paraId="3EDA95AB" w14:textId="77777777" w:rsidR="00B511E5" w:rsidRDefault="00B511E5" w:rsidP="00B511E5">
                                  <w:pPr>
                                    <w:ind w:left="0" w:firstLine="0"/>
                                    <w:jc w:val="right"/>
                                  </w:pPr>
                                </w:p>
                                <w:p w14:paraId="1AEFEC40" w14:textId="2A36EF5D" w:rsidR="00B511E5" w:rsidRDefault="00B511E5" w:rsidP="00B511E5">
                                  <w:pPr>
                                    <w:ind w:left="0" w:firstLine="0"/>
                                    <w:jc w:val="right"/>
                                  </w:pPr>
                                  <w:r>
                                    <w:t>11:15 – 11:35</w:t>
                                  </w:r>
                                </w:p>
                                <w:p w14:paraId="18899103" w14:textId="708CEBD7" w:rsidR="00A843BB" w:rsidRDefault="00A843BB" w:rsidP="00B511E5">
                                  <w:pPr>
                                    <w:ind w:left="0" w:firstLine="0"/>
                                    <w:jc w:val="right"/>
                                  </w:pPr>
                                </w:p>
                                <w:p w14:paraId="69408972" w14:textId="6BE5BB72" w:rsidR="00A843BB" w:rsidRDefault="00A843BB" w:rsidP="00B511E5">
                                  <w:pPr>
                                    <w:ind w:left="0" w:firstLine="0"/>
                                    <w:jc w:val="right"/>
                                  </w:pPr>
                                </w:p>
                                <w:p w14:paraId="6754E6DE" w14:textId="3F29C690" w:rsidR="00A843BB" w:rsidRDefault="00A843BB" w:rsidP="00B511E5">
                                  <w:pPr>
                                    <w:ind w:left="0" w:firstLine="0"/>
                                    <w:jc w:val="right"/>
                                  </w:pPr>
                                </w:p>
                                <w:p w14:paraId="40B35C14" w14:textId="3BE035F8" w:rsidR="00A843BB" w:rsidRDefault="00A843BB" w:rsidP="00B511E5">
                                  <w:pPr>
                                    <w:ind w:left="0" w:firstLine="0"/>
                                    <w:jc w:val="right"/>
                                  </w:pPr>
                                </w:p>
                                <w:p w14:paraId="2383489B" w14:textId="492FCDE0" w:rsidR="00A843BB" w:rsidRDefault="00A843BB" w:rsidP="00B511E5">
                                  <w:pPr>
                                    <w:ind w:left="0" w:firstLine="0"/>
                                    <w:jc w:val="right"/>
                                  </w:pPr>
                                  <w:r>
                                    <w:t>11:35 – 11:55</w:t>
                                  </w:r>
                                </w:p>
                                <w:p w14:paraId="13033D91" w14:textId="77777777" w:rsidR="002E1147" w:rsidRDefault="002E1147" w:rsidP="00B511E5">
                                  <w:pPr>
                                    <w:ind w:left="0" w:firstLine="0"/>
                                    <w:jc w:val="right"/>
                                  </w:pPr>
                                </w:p>
                                <w:p w14:paraId="68683A3C" w14:textId="77777777" w:rsidR="002E1147" w:rsidRDefault="002E1147" w:rsidP="00B511E5">
                                  <w:pPr>
                                    <w:ind w:left="0" w:firstLine="0"/>
                                    <w:jc w:val="right"/>
                                  </w:pPr>
                                </w:p>
                                <w:p w14:paraId="63AE57FD" w14:textId="77777777" w:rsidR="002E1147" w:rsidRDefault="002E1147" w:rsidP="00B511E5">
                                  <w:pPr>
                                    <w:ind w:left="0" w:firstLine="0"/>
                                    <w:jc w:val="right"/>
                                  </w:pPr>
                                </w:p>
                                <w:p w14:paraId="5E269AC6" w14:textId="77777777" w:rsidR="00EF4CAE" w:rsidRDefault="002E1147" w:rsidP="002E1147">
                                  <w:pPr>
                                    <w:shd w:val="clear" w:color="auto" w:fill="D9E2F3" w:themeFill="accent1" w:themeFillTint="33"/>
                                    <w:ind w:left="0" w:firstLine="0"/>
                                    <w:jc w:val="right"/>
                                    <w:rPr>
                                      <w:shd w:val="clear" w:color="auto" w:fill="D9E2F3" w:themeFill="accent1" w:themeFillTint="33"/>
                                    </w:rPr>
                                  </w:pPr>
                                  <w:r w:rsidRPr="002E1147">
                                    <w:rPr>
                                      <w:shd w:val="clear" w:color="auto" w:fill="D9E2F3" w:themeFill="accent1" w:themeFillTint="33"/>
                                    </w:rPr>
                                    <w:t>12:00-1:00</w:t>
                                  </w:r>
                                  <w:r w:rsidR="00B511E5" w:rsidRPr="002E1147">
                                    <w:rPr>
                                      <w:shd w:val="clear" w:color="auto" w:fill="D9E2F3" w:themeFill="accent1" w:themeFillTint="33"/>
                                    </w:rPr>
                                    <w:t xml:space="preserve"> </w:t>
                                  </w:r>
                                </w:p>
                                <w:p w14:paraId="1F5DC412" w14:textId="614874B5" w:rsidR="002E1147" w:rsidRDefault="002E1147" w:rsidP="002E1147">
                                  <w:pPr>
                                    <w:ind w:left="0" w:firstLine="0"/>
                                    <w:jc w:val="right"/>
                                    <w:rPr>
                                      <w:shd w:val="clear" w:color="auto" w:fill="D9E2F3" w:themeFill="accent1" w:themeFillTint="33"/>
                                    </w:rPr>
                                  </w:pPr>
                                  <w:r w:rsidRPr="002E1147">
                                    <w:t>1:00 – 2:00</w:t>
                                  </w:r>
                                </w:p>
                                <w:p w14:paraId="16A6FF59" w14:textId="77777777" w:rsidR="002E1147" w:rsidRDefault="002E1147" w:rsidP="002E1147">
                                  <w:pPr>
                                    <w:ind w:left="0" w:firstLine="0"/>
                                    <w:jc w:val="right"/>
                                  </w:pPr>
                                </w:p>
                                <w:p w14:paraId="2843B140" w14:textId="77777777" w:rsidR="002E1147" w:rsidRDefault="002E1147" w:rsidP="002E1147">
                                  <w:pPr>
                                    <w:ind w:left="0" w:firstLine="0"/>
                                    <w:jc w:val="right"/>
                                  </w:pPr>
                                </w:p>
                                <w:p w14:paraId="6766C85C" w14:textId="77777777" w:rsidR="002E1147" w:rsidRDefault="002E1147" w:rsidP="002E1147">
                                  <w:pPr>
                                    <w:ind w:left="0" w:firstLine="0"/>
                                    <w:jc w:val="right"/>
                                  </w:pPr>
                                </w:p>
                                <w:p w14:paraId="35B7E851" w14:textId="77777777" w:rsidR="002E1147" w:rsidRDefault="002E1147" w:rsidP="002E1147">
                                  <w:pPr>
                                    <w:ind w:left="0" w:firstLine="0"/>
                                    <w:jc w:val="right"/>
                                  </w:pPr>
                                </w:p>
                                <w:p w14:paraId="33B21DD2" w14:textId="172FE45F" w:rsidR="002E1147" w:rsidRDefault="002E1147" w:rsidP="002E1147">
                                  <w:pPr>
                                    <w:ind w:left="0" w:firstLine="0"/>
                                    <w:jc w:val="right"/>
                                    <w:rPr>
                                      <w:shd w:val="clear" w:color="auto" w:fill="D9E2F3" w:themeFill="accent1" w:themeFillTint="33"/>
                                    </w:rPr>
                                  </w:pPr>
                                  <w:r w:rsidRPr="002E1147">
                                    <w:t>2:</w:t>
                                  </w:r>
                                  <w:r>
                                    <w:t>00 – 2:30</w:t>
                                  </w:r>
                                </w:p>
                                <w:p w14:paraId="1EA01B61" w14:textId="77777777" w:rsidR="002E1147" w:rsidRDefault="002E1147" w:rsidP="002E1147">
                                  <w:pPr>
                                    <w:ind w:left="0" w:firstLine="0"/>
                                  </w:pPr>
                                </w:p>
                                <w:p w14:paraId="60F97206" w14:textId="0A4E013E" w:rsidR="002E1147" w:rsidRDefault="00E81C75" w:rsidP="00B071D4">
                                  <w:pPr>
                                    <w:shd w:val="clear" w:color="auto" w:fill="D9E2F3" w:themeFill="accent1" w:themeFillTint="33"/>
                                    <w:ind w:left="0" w:firstLine="0"/>
                                    <w:jc w:val="right"/>
                                  </w:pPr>
                                  <w:r>
                                    <w:t>2</w:t>
                                  </w:r>
                                  <w:r w:rsidR="002E1147">
                                    <w:t>:</w:t>
                                  </w:r>
                                  <w:r>
                                    <w:t>3</w:t>
                                  </w:r>
                                  <w:r w:rsidR="002E1147">
                                    <w:t xml:space="preserve">0 – </w:t>
                                  </w:r>
                                  <w:r>
                                    <w:t>2</w:t>
                                  </w:r>
                                  <w:r w:rsidR="002E1147">
                                    <w:t>:</w:t>
                                  </w:r>
                                  <w:r>
                                    <w:t>4</w:t>
                                  </w:r>
                                  <w:r w:rsidR="002E1147">
                                    <w:t>5</w:t>
                                  </w:r>
                                </w:p>
                                <w:p w14:paraId="0454744C" w14:textId="7CEDA984" w:rsidR="002E1147" w:rsidRPr="00B511E5" w:rsidRDefault="00E81C75" w:rsidP="002E1147">
                                  <w:pPr>
                                    <w:ind w:left="0" w:firstLine="0"/>
                                    <w:jc w:val="right"/>
                                  </w:pPr>
                                  <w:r>
                                    <w:t>2</w:t>
                                  </w:r>
                                  <w:r w:rsidR="002E1147">
                                    <w:t>:</w:t>
                                  </w:r>
                                  <w:r>
                                    <w:t>4</w:t>
                                  </w:r>
                                  <w:r w:rsidR="002E1147">
                                    <w:t xml:space="preserve">5 – </w:t>
                                  </w:r>
                                  <w:r w:rsidR="008A67A1">
                                    <w:t>3:15</w:t>
                                  </w: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4FA7B6FE" w14:textId="77777777" w:rsidR="00EF4CAE" w:rsidRPr="00B511E5" w:rsidRDefault="00B511E5" w:rsidP="0038795C">
                                  <w:pPr>
                                    <w:ind w:left="0" w:firstLine="0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B511E5">
                                    <w:rPr>
                                      <w:b/>
                                      <w:bCs/>
                                    </w:rPr>
                                    <w:t>ODEQ Land Protection Division (LPD) – Regulatory Updates &amp; Highlights</w:t>
                                  </w:r>
                                </w:p>
                                <w:p w14:paraId="30583DB8" w14:textId="543B2355" w:rsidR="00B511E5" w:rsidRPr="00B511E5" w:rsidRDefault="00B511E5" w:rsidP="0038795C">
                                  <w:pPr>
                                    <w:ind w:left="0" w:firstLine="0"/>
                                  </w:pPr>
                                  <w:r w:rsidRPr="00B511E5">
                                    <w:rPr>
                                      <w:i/>
                                      <w:iCs/>
                                    </w:rPr>
                                    <w:t>Program Highlights</w:t>
                                  </w:r>
                                  <w:r w:rsidRPr="00B511E5">
                                    <w:t xml:space="preserve"> – Cliff Hoyle, Assistant Division Director</w:t>
                                  </w:r>
                                </w:p>
                                <w:p w14:paraId="2AC07DB4" w14:textId="1F1F298E" w:rsidR="00B511E5" w:rsidRPr="00B511E5" w:rsidRDefault="00B511E5" w:rsidP="0038795C">
                                  <w:pPr>
                                    <w:ind w:left="0" w:firstLine="0"/>
                                  </w:pPr>
                                  <w:r w:rsidRPr="00B511E5">
                                    <w:rPr>
                                      <w:i/>
                                      <w:iCs/>
                                    </w:rPr>
                                    <w:t>Hazardous Waste Updates</w:t>
                                  </w:r>
                                  <w:r w:rsidRPr="00B511E5">
                                    <w:t xml:space="preserve"> – Cliff Hoyle, Assistant Division Director</w:t>
                                  </w:r>
                                </w:p>
                                <w:p w14:paraId="0989FC77" w14:textId="7A35C3FD" w:rsidR="00B511E5" w:rsidRPr="00B511E5" w:rsidRDefault="00B511E5" w:rsidP="0038795C">
                                  <w:pPr>
                                    <w:ind w:left="0" w:firstLine="0"/>
                                  </w:pPr>
                                  <w:r w:rsidRPr="00B511E5">
                                    <w:rPr>
                                      <w:i/>
                                      <w:iCs/>
                                    </w:rPr>
                                    <w:t>Solid Waste Updates</w:t>
                                  </w:r>
                                  <w:r w:rsidRPr="00B511E5">
                                    <w:t xml:space="preserve"> – Patrick Riley, Environmental Program Manager</w:t>
                                  </w:r>
                                </w:p>
                                <w:p w14:paraId="7BACBE09" w14:textId="72E78185" w:rsidR="00B511E5" w:rsidRPr="00B511E5" w:rsidRDefault="00B511E5" w:rsidP="0038795C">
                                  <w:pPr>
                                    <w:ind w:left="0" w:firstLine="0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B511E5">
                                    <w:rPr>
                                      <w:b/>
                                      <w:bCs/>
                                    </w:rPr>
                                    <w:t>ODEQ Air Quality Division (AQD) – Regulatory Updates &amp; Highlights</w:t>
                                  </w:r>
                                </w:p>
                                <w:p w14:paraId="10B4F1D5" w14:textId="77777777" w:rsidR="00B511E5" w:rsidRPr="00B511E5" w:rsidRDefault="00B511E5" w:rsidP="0038795C">
                                  <w:pPr>
                                    <w:ind w:left="0" w:firstLine="0"/>
                                  </w:pPr>
                                  <w:r w:rsidRPr="00B511E5">
                                    <w:rPr>
                                      <w:i/>
                                      <w:iCs/>
                                    </w:rPr>
                                    <w:t>New Permitting</w:t>
                                  </w:r>
                                  <w:r w:rsidRPr="00B511E5">
                                    <w:rPr>
                                      <w:b/>
                                      <w:bCs/>
                                      <w:i/>
                                      <w:iCs/>
                                    </w:rPr>
                                    <w:t xml:space="preserve"> </w:t>
                                  </w:r>
                                  <w:r w:rsidRPr="00B511E5">
                                    <w:rPr>
                                      <w:i/>
                                      <w:iCs/>
                                    </w:rPr>
                                    <w:t>Rules</w:t>
                                  </w:r>
                                  <w:r w:rsidRPr="00B511E5">
                                    <w:t xml:space="preserve"> – Tom Richardson, Professional Engineer</w:t>
                                  </w:r>
                                </w:p>
                                <w:p w14:paraId="568541E2" w14:textId="4910514C" w:rsidR="00B511E5" w:rsidRDefault="00B511E5" w:rsidP="0038795C">
                                  <w:pPr>
                                    <w:ind w:left="0" w:firstLine="0"/>
                                  </w:pPr>
                                  <w:r w:rsidRPr="00B511E5">
                                    <w:rPr>
                                      <w:i/>
                                      <w:iCs/>
                                    </w:rPr>
                                    <w:t>VW Accomplishments</w:t>
                                  </w:r>
                                  <w:r w:rsidRPr="00B511E5">
                                    <w:t xml:space="preserve"> – Heather Lerch, Environmental Programs Manager</w:t>
                                  </w:r>
                                </w:p>
                                <w:p w14:paraId="120BBEC2" w14:textId="0678C1FC" w:rsidR="00B511E5" w:rsidRPr="00A843BB" w:rsidRDefault="00B511E5" w:rsidP="0038795C">
                                  <w:pPr>
                                    <w:ind w:left="0" w:firstLine="0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A843BB">
                                    <w:rPr>
                                      <w:b/>
                                      <w:bCs/>
                                    </w:rPr>
                                    <w:t>ODEQ State Environmental Lab Services (SELS) Division – Regulatory Updates &amp; Highlights</w:t>
                                  </w:r>
                                </w:p>
                                <w:p w14:paraId="61B689AE" w14:textId="0CF34EF3" w:rsidR="00B511E5" w:rsidRDefault="00B511E5" w:rsidP="0038795C">
                                  <w:pPr>
                                    <w:ind w:left="0" w:firstLine="0"/>
                                  </w:pPr>
                                  <w:r w:rsidRPr="002E1147">
                                    <w:rPr>
                                      <w:i/>
                                      <w:iCs/>
                                    </w:rPr>
                                    <w:t>SELS Staffing Changes</w:t>
                                  </w:r>
                                  <w:r>
                                    <w:t xml:space="preserve"> – Jeff Franklin, Division Director/Cody Danielson, Asst. Division Director</w:t>
                                  </w:r>
                                </w:p>
                                <w:p w14:paraId="6D2889EE" w14:textId="65CD29A7" w:rsidR="00A843BB" w:rsidRDefault="00A843BB" w:rsidP="0038795C">
                                  <w:pPr>
                                    <w:ind w:left="0" w:firstLine="0"/>
                                  </w:pPr>
                                  <w:r w:rsidRPr="002E1147">
                                    <w:rPr>
                                      <w:i/>
                                      <w:iCs/>
                                    </w:rPr>
                                    <w:t>Small PWS Technical Assistance Pilot Program</w:t>
                                  </w:r>
                                  <w:r>
                                    <w:t xml:space="preserve"> – Jeff Franklin, Division Director</w:t>
                                  </w:r>
                                </w:p>
                                <w:p w14:paraId="0AC3D06A" w14:textId="5B798E2E" w:rsidR="00A843BB" w:rsidRDefault="00A843BB" w:rsidP="0038795C">
                                  <w:pPr>
                                    <w:ind w:left="0" w:firstLine="0"/>
                                  </w:pPr>
                                  <w:r w:rsidRPr="002E1147">
                                    <w:rPr>
                                      <w:i/>
                                      <w:iCs/>
                                    </w:rPr>
                                    <w:t>EPA Water Security Emergency Response Exercise</w:t>
                                  </w:r>
                                  <w:r>
                                    <w:t xml:space="preserve"> – </w:t>
                                  </w:r>
                                  <w:r w:rsidR="009F6393">
                                    <w:t>Cody Danielson, Asst.</w:t>
                                  </w:r>
                                  <w:r>
                                    <w:t xml:space="preserve"> Division Director</w:t>
                                  </w:r>
                                </w:p>
                                <w:p w14:paraId="42368DCF" w14:textId="31CEA222" w:rsidR="00A843BB" w:rsidRDefault="00A843BB" w:rsidP="0038795C">
                                  <w:pPr>
                                    <w:ind w:left="0" w:firstLine="0"/>
                                  </w:pPr>
                                  <w:r w:rsidRPr="002E1147">
                                    <w:rPr>
                                      <w:i/>
                                      <w:iCs/>
                                    </w:rPr>
                                    <w:t>UCMR 5</w:t>
                                  </w:r>
                                  <w:r>
                                    <w:t xml:space="preserve"> – Cody Danielson, Asst. Division Director</w:t>
                                  </w:r>
                                  <w:r w:rsidR="009F6393">
                                    <w:t xml:space="preserve">/Jeff Franklin, </w:t>
                                  </w:r>
                                  <w:proofErr w:type="spellStart"/>
                                  <w:r w:rsidR="009F6393">
                                    <w:t>Div</w:t>
                                  </w:r>
                                  <w:proofErr w:type="spellEnd"/>
                                  <w:r w:rsidR="009F6393">
                                    <w:t xml:space="preserve"> Director</w:t>
                                  </w:r>
                                </w:p>
                                <w:p w14:paraId="6317FC4D" w14:textId="63596D38" w:rsidR="00A843BB" w:rsidRDefault="002E1147" w:rsidP="0038795C">
                                  <w:pPr>
                                    <w:ind w:left="0" w:firstLine="0"/>
                                  </w:pPr>
                                  <w:r w:rsidRPr="002E1147">
                                    <w:rPr>
                                      <w:b/>
                                      <w:bCs/>
                                    </w:rPr>
                                    <w:t>ODEQ ECLS Division – Regulatory Update &amp; Highlights</w:t>
                                  </w:r>
                                  <w:r>
                                    <w:t xml:space="preserve"> – Mark Hildebrand</w:t>
                                  </w:r>
                                </w:p>
                                <w:p w14:paraId="78BFDAA0" w14:textId="3ECDA858" w:rsidR="002E1147" w:rsidRDefault="002E1147" w:rsidP="0038795C">
                                  <w:pPr>
                                    <w:ind w:left="0" w:firstLine="0"/>
                                  </w:pPr>
                                  <w:r w:rsidRPr="00493A11">
                                    <w:rPr>
                                      <w:i/>
                                      <w:iCs/>
                                    </w:rPr>
                                    <w:t>ArcGIS Mapping of ECLS Programs</w:t>
                                  </w:r>
                                  <w:r>
                                    <w:t xml:space="preserve"> – George Russell, Environmental Programs Manager</w:t>
                                  </w:r>
                                </w:p>
                                <w:p w14:paraId="452B6089" w14:textId="48B040CD" w:rsidR="00B511E5" w:rsidRDefault="002E1147" w:rsidP="0038795C">
                                  <w:pPr>
                                    <w:ind w:left="0" w:firstLine="0"/>
                                  </w:pPr>
                                  <w:r w:rsidRPr="00493A11">
                                    <w:rPr>
                                      <w:i/>
                                      <w:iCs/>
                                    </w:rPr>
                                    <w:t>Virtual Training During the Pandemic and Beyond</w:t>
                                  </w:r>
                                  <w:r>
                                    <w:t xml:space="preserve"> – Nicholas Huber, Environmental Programs Manager</w:t>
                                  </w:r>
                                </w:p>
                                <w:p w14:paraId="6192B895" w14:textId="3881A25C" w:rsidR="00B511E5" w:rsidRPr="00B511E5" w:rsidRDefault="002E1147" w:rsidP="002E1147">
                                  <w:pPr>
                                    <w:shd w:val="clear" w:color="auto" w:fill="D9E2F3" w:themeFill="accent1" w:themeFillTint="33"/>
                                    <w:ind w:left="0" w:firstLine="0"/>
                                  </w:pPr>
                                  <w:r>
                                    <w:t>LUNCH</w:t>
                                  </w:r>
                                </w:p>
                                <w:p w14:paraId="38F912D6" w14:textId="7AEA8CEE" w:rsidR="00B511E5" w:rsidRPr="002E1147" w:rsidRDefault="002E1147" w:rsidP="0038795C">
                                  <w:pPr>
                                    <w:ind w:left="0" w:firstLine="0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2E1147">
                                    <w:rPr>
                                      <w:b/>
                                      <w:bCs/>
                                    </w:rPr>
                                    <w:t>ODEQ Water Quality Division (WQD) – Regulatory Updates &amp; Highlights</w:t>
                                  </w:r>
                                </w:p>
                                <w:p w14:paraId="132D8AA3" w14:textId="476D3C51" w:rsidR="002E1147" w:rsidRDefault="002E1147" w:rsidP="0038795C">
                                  <w:pPr>
                                    <w:ind w:left="0" w:firstLine="0"/>
                                  </w:pPr>
                                  <w:r w:rsidRPr="002E1147">
                                    <w:rPr>
                                      <w:i/>
                                      <w:iCs/>
                                    </w:rPr>
                                    <w:t>Industrial NPDES Permitting Update</w:t>
                                  </w:r>
                                  <w:r>
                                    <w:t xml:space="preserve"> – Karen Steele, Assistant Division Director</w:t>
                                  </w:r>
                                </w:p>
                                <w:p w14:paraId="4C753489" w14:textId="02F702D8" w:rsidR="002E1147" w:rsidRDefault="002E1147" w:rsidP="0038795C">
                                  <w:pPr>
                                    <w:ind w:left="0" w:firstLine="0"/>
                                  </w:pPr>
                                  <w:r w:rsidRPr="002E1147">
                                    <w:rPr>
                                      <w:i/>
                                      <w:iCs/>
                                    </w:rPr>
                                    <w:t>Stormwater Update</w:t>
                                  </w:r>
                                  <w:r>
                                    <w:t xml:space="preserve"> – Karen Steele, Assistant Division Director</w:t>
                                  </w:r>
                                </w:p>
                                <w:p w14:paraId="5934DB9A" w14:textId="19D6CA7D" w:rsidR="002E1147" w:rsidRDefault="002E1147" w:rsidP="0038795C">
                                  <w:pPr>
                                    <w:ind w:left="0" w:firstLine="0"/>
                                  </w:pPr>
                                  <w:r w:rsidRPr="002E1147">
                                    <w:rPr>
                                      <w:i/>
                                      <w:iCs/>
                                    </w:rPr>
                                    <w:t>Clean Water Act and PFAS Requirements</w:t>
                                  </w:r>
                                  <w:r>
                                    <w:t xml:space="preserve"> – Shellie Chard, Division Director</w:t>
                                  </w:r>
                                </w:p>
                                <w:p w14:paraId="6022D1EF" w14:textId="3EFBD231" w:rsidR="002E1147" w:rsidRDefault="002E1147" w:rsidP="0038795C">
                                  <w:pPr>
                                    <w:ind w:left="0" w:firstLine="0"/>
                                  </w:pPr>
                                  <w:r w:rsidRPr="002E1147">
                                    <w:rPr>
                                      <w:i/>
                                      <w:iCs/>
                                    </w:rPr>
                                    <w:t>CDC Wastewater Based Epidemiology Project</w:t>
                                  </w:r>
                                  <w:r>
                                    <w:t xml:space="preserve"> – Shellie Chard, Division Director</w:t>
                                  </w:r>
                                </w:p>
                                <w:p w14:paraId="5DBB6CA7" w14:textId="61D10E30" w:rsidR="002E1147" w:rsidRPr="002E1147" w:rsidRDefault="002E1147" w:rsidP="0038795C">
                                  <w:pPr>
                                    <w:ind w:left="0" w:firstLine="0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2E1147">
                                    <w:rPr>
                                      <w:b/>
                                      <w:bCs/>
                                    </w:rPr>
                                    <w:t>O</w:t>
                                  </w:r>
                                  <w:r w:rsidR="00E81C75">
                                    <w:rPr>
                                      <w:b/>
                                      <w:bCs/>
                                    </w:rPr>
                                    <w:t>klahoma Department of Wildlife Conservation</w:t>
                                  </w:r>
                                </w:p>
                                <w:p w14:paraId="600943FB" w14:textId="07CA0C1B" w:rsidR="00B511E5" w:rsidRDefault="00472FC3" w:rsidP="0038795C">
                                  <w:pPr>
                                    <w:ind w:left="0" w:firstLine="0"/>
                                  </w:pPr>
                                  <w:r>
                                    <w:rPr>
                                      <w:i/>
                                      <w:iCs/>
                                    </w:rPr>
                                    <w:t xml:space="preserve">“A Walk on the Wild Side” </w:t>
                                  </w:r>
                                  <w:r w:rsidR="00E81C75">
                                    <w:rPr>
                                      <w:i/>
                                      <w:iCs/>
                                    </w:rPr>
                                    <w:t xml:space="preserve">– </w:t>
                                  </w:r>
                                  <w:r w:rsidR="00E81C75">
                                    <w:t>Corey Jager</w:t>
                                  </w:r>
                                  <w:r>
                                    <w:t>, Legislative Liaison</w:t>
                                  </w:r>
                                </w:p>
                                <w:p w14:paraId="06E0112F" w14:textId="77777777" w:rsidR="002E1147" w:rsidRDefault="002E1147" w:rsidP="00B071D4">
                                  <w:pPr>
                                    <w:shd w:val="clear" w:color="auto" w:fill="D9E2F3" w:themeFill="accent1" w:themeFillTint="33"/>
                                    <w:ind w:left="0" w:firstLine="0"/>
                                  </w:pPr>
                                  <w:r>
                                    <w:t>Break</w:t>
                                  </w:r>
                                </w:p>
                                <w:p w14:paraId="36FE425B" w14:textId="1A9AA7F8" w:rsidR="002E1147" w:rsidRPr="002E1147" w:rsidRDefault="002E1147" w:rsidP="0038795C">
                                  <w:pPr>
                                    <w:ind w:left="0" w:firstLine="0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2E1147">
                                    <w:rPr>
                                      <w:b/>
                                      <w:bCs/>
                                    </w:rPr>
                                    <w:t>Oklahoma Water Resources Board</w:t>
                                  </w:r>
                                </w:p>
                              </w:tc>
                            </w:tr>
                            <w:tr w:rsidR="00EF4CAE" w:rsidRPr="00B511E5" w14:paraId="505A0074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01284E8C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0259F6B4" w14:textId="21EA1E01" w:rsidR="00EF4CAE" w:rsidRPr="00B511E5" w:rsidRDefault="00472FC3" w:rsidP="0038795C">
                                  <w:pPr>
                                    <w:ind w:left="0" w:firstLine="0"/>
                                  </w:pPr>
                                  <w:r>
                                    <w:rPr>
                                      <w:i/>
                                      <w:iCs/>
                                    </w:rPr>
                                    <w:t>OWRB Update</w:t>
                                  </w:r>
                                  <w:r w:rsidR="002E1147">
                                    <w:t xml:space="preserve"> – </w:t>
                                  </w:r>
                                  <w:r>
                                    <w:t xml:space="preserve">Bill </w:t>
                                  </w:r>
                                  <w:r w:rsidR="002E1147">
                                    <w:t>C</w:t>
                                  </w:r>
                                  <w:r>
                                    <w:t>a</w:t>
                                  </w:r>
                                  <w:r w:rsidR="002E1147">
                                    <w:t>u</w:t>
                                  </w:r>
                                  <w:r>
                                    <w:t>thron</w:t>
                                  </w:r>
                                </w:p>
                              </w:tc>
                            </w:tr>
                            <w:tr w:rsidR="00EF4CAE" w:rsidRPr="00B511E5" w14:paraId="6EBECB9B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27D035CC" w14:textId="5D9653A6" w:rsidR="00EF4CAE" w:rsidRPr="00B511E5" w:rsidRDefault="002E1147" w:rsidP="002E1147">
                                  <w:pPr>
                                    <w:ind w:left="0" w:firstLine="0"/>
                                    <w:jc w:val="right"/>
                                  </w:pPr>
                                  <w:r>
                                    <w:t>3:</w:t>
                                  </w:r>
                                  <w:r w:rsidR="008A67A1">
                                    <w:t>1</w:t>
                                  </w:r>
                                  <w:r>
                                    <w:t xml:space="preserve">5 – </w:t>
                                  </w:r>
                                  <w:r w:rsidR="008A67A1">
                                    <w:t>3:30</w:t>
                                  </w: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79ACA18E" w14:textId="4E5D03B3" w:rsidR="00EF4CAE" w:rsidRPr="00493A11" w:rsidRDefault="002E1147" w:rsidP="0038795C">
                                  <w:pPr>
                                    <w:ind w:left="0" w:firstLine="0"/>
                                  </w:pPr>
                                  <w:r w:rsidRPr="00493A11">
                                    <w:t>Closing Remarks – Bud Ground, EFO President</w:t>
                                  </w:r>
                                </w:p>
                              </w:tc>
                            </w:tr>
                            <w:tr w:rsidR="00EF4CAE" w:rsidRPr="00B511E5" w14:paraId="3CD319A6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2895DF70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18A99558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09180B37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098BD67E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54B04370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4735832A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7A72E331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2482C112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3B788B29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6AF5C1DD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711B32CB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43504E0A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1A7F6FA6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25EAFF49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0C6849B8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7ACEAA26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65626FCF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43BF05DF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17E0D271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26F5EE2D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6F773C07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12510778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499836B3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45F319CA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4C46D1ED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53F054D4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16971958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1A312CE2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6B938D0D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6E21F6D5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3DB414EB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40934DF1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6EB3FEFD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280732E1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3737B1FD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6D642F2A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0A4A2613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59A36B9C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11327DA2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377242E3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357CD635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4D70BA0C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590A632D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7E8B9F71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217D7E00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789E2BE8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67076368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03DB33F9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66578B15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477F909A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5A586DF6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0B658AA3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51844503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783E0CA3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0D7F6976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6BFD8757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7F53E944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7F77C91D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316B6023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513FDCC0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5128CBA4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251928D3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17783D58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1A049123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3C40A7F5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6F456AF2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7AD61C8D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03124749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02C90BCE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5524C54B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7EB1B711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31F48F51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75D67E6D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40BD1C54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4F3DDE18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0E2AF73D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215B865A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62ECA241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137E2FCA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6AFC0F87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1D6F2448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2B198D54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0E4F90B5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38AC6698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4BCF9E4B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76F88FAA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41A3BEF4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48E8962E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1DD64F0F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23E844F5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41E15B93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7D82F46F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  <w:tr w:rsidR="00EF4CAE" w:rsidRPr="00B511E5" w14:paraId="0D5F53C3" w14:textId="77777777" w:rsidTr="00B511E5">
                              <w:tc>
                                <w:tcPr>
                                  <w:tcW w:w="1530" w:type="dxa"/>
                                  <w:shd w:val="clear" w:color="auto" w:fill="auto"/>
                                </w:tcPr>
                                <w:p w14:paraId="20AA1D95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  <w:tc>
                                <w:tcPr>
                                  <w:tcW w:w="9365" w:type="dxa"/>
                                  <w:shd w:val="clear" w:color="auto" w:fill="auto"/>
                                </w:tcPr>
                                <w:p w14:paraId="393DA7E8" w14:textId="77777777" w:rsidR="00EF4CAE" w:rsidRPr="00B511E5" w:rsidRDefault="00EF4CAE" w:rsidP="0038795C">
                                  <w:pPr>
                                    <w:ind w:left="0" w:firstLine="0"/>
                                  </w:pPr>
                                </w:p>
                              </w:tc>
                            </w:tr>
                          </w:tbl>
                          <w:p w14:paraId="1D1D2992" w14:textId="77777777" w:rsidR="00EF4CAE" w:rsidRPr="00B511E5" w:rsidRDefault="00EF4CAE" w:rsidP="00EF4CAE">
                            <w:pPr>
                              <w:ind w:left="90" w:firstLine="0"/>
                            </w:pPr>
                          </w:p>
                          <w:p w14:paraId="02D095B1" w14:textId="77777777" w:rsidR="00EF4CAE" w:rsidRPr="00B511E5" w:rsidRDefault="00EF4CAE" w:rsidP="00EF4CAE">
                            <w:pPr>
                              <w:ind w:left="90" w:firstLine="0"/>
                            </w:pPr>
                            <w:r w:rsidRPr="00B511E5">
                              <w:t xml:space="preserve"> 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6" style="position:absolute;left:0;text-align:left;margin-left:-48pt;margin-top:19.75pt;width:567pt;height:541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7200900,687133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" adj="-11796480,,5400" path="m,nfc350085,-24371,615725,-37789,798645,v182921,37789,347207,16501,438601,c1328640,-16501,1659616,14390,1819864,v160248,-14390,465177,-2359,726636,c2807959,2359,2875077,19293,3057109,v182032,-19293,352641,7890,510610,c3725688,-7890,3862230,-16648,4006319,v144089,16648,445643,-29369,654627,c4869930,29369,5199911,-17616,5387582,v187671,17616,304259,-2237,582619,c6248561,2237,6372005,20834,6480810,v108805,-20834,462946,10272,720090,c7232989,257861,7227000,547979,7200900,755847v-26100,207868,-14958,418279,,618420c7215858,1574408,7224376,1984639,7200900,2198827v-23476,214188,-2370,243185,,480994c7203270,2917630,7191347,3032297,7200900,3229527v9553,197230,17392,247546,,480994c7183508,3943969,7211365,4187937,7200900,4466368v-10465,278431,22621,481409,,618420c7178279,5221799,7227870,5428621,7200900,5634495v-26970,205874,-28122,946000,,1236840c7065594,6892313,6860554,6847986,6618282,6871335v-242272,23349,-299982,6219,-438601,c6041062,6865116,5748907,6851943,5525054,6871335v-223853,19392,-418234,26003,-582618,c4778052,6845332,4579144,6849107,4287809,6871335v-291335,22228,-404677,10016,-726637,c3239212,6861319,3153297,6846565,2978554,6871335v-174743,24770,-384067,-30776,-654627,c2053367,6902111,2067435,6860181,1885327,6871335v-182108,11154,-376051,-18600,-582619,c1096140,6889935,942290,6857540,648081,6871335v-294209,13795,-437004,9499,-648081,c-7231,6723582,1767,6571436,,6321628,-1767,6071820,37464,5854355,,5497068,-37464,5139781,-4407,5112128,,4809935,4407,4507742,3117,4366614,,4054088,-3117,3741562,18157,3757518,,3573094,-18157,3388670,-22410,3247834,,3092101,22410,2936368,-26089,2602343,,2404967,26089,2207591,-27661,1936965,,1580407,27661,1223849,-25344,1152696,,1030700,25344,908704,50494,394209,,xem,nsc281814,-19079,509261,19410,654627,v145366,-19410,248871,9626,438601,c1282958,-9626,1571068,15641,1747855,v176787,-15641,311722,-14525,438600,c2313333,14525,2444112,10325,2697064,v252952,-10325,257851,-6740,510610,c3460433,6740,3577246,-183,3862301,v285055,183,569442,10882,798645,c4890150,-10882,5017396,645,5315573,v298177,-645,343596,7149,438601,c5849179,-7149,6126699,-3117,6336792,v210093,3117,552894,21953,864108,c7185736,271937,7202699,390655,7200900,755847v-1799,365192,-26411,413843,,549707c7227311,1441418,7189301,1868753,7200900,2061401v11599,192648,20021,267618,,480993c7180879,2755769,7216881,2999609,7200900,3160814v-15981,161205,12997,332781,,480994c7187903,3790021,7209807,4024623,7200900,4397654v-8907,373031,32512,423487,,824561c7168388,5623289,7181732,5647106,7200900,5909348v19168,262242,975,701082,,961987c6938112,6855153,6760583,6896411,6618282,6871335v-142301,-25076,-303760,12744,-510610,c5900822,6858592,5629639,6891753,5309027,6871335v-320612,-20418,-521002,-4008,-654627,c4520775,6875343,4179027,6882170,3927764,6871335v-251263,-10835,-365904,21805,-654628,c2984412,6849530,2671567,6866402,2474491,6871335v-197076,4933,-511470,-17439,-654627,c1676707,6888774,1381870,6879738,1165237,6871335v-216633,-8403,-728679,15603,-1165237,c-19171,6764192,-19578,6522777,,6390342,19578,6257907,6896,6071652,,5840635,-6896,5609618,-19510,5596503,,5359641,19510,5122779,-12644,5068053,,4878648,12644,4689243,25056,4587858,,4328941,-25056,4070024,10862,3842157,,3641808,-10862,3441459,-20966,3243194,,3023387,20966,2803580,-29249,2479413,,2336254,29249,2193095,-21700,1895228,,1649120,21700,1403012,27111,1163931,,824560,-27111,485189,18479,209018,,xe" fillcolor="white [3201]" strokeweight=".5pt">
                <v:stroke joinstyle="miter"/>
                <v:formulas/>
                <v:path arrowok="t" o:extrusionok="f" o:connecttype="custom" o:connectlocs="0,0;798645,0;1237246,0;1819864,0;2546500,0;3057109,0;3567719,0;4006319,0;4660946,0;5387582,0;5970201,0;6480810,0;7200900,0;7200900,755847;7200900,1374267;7200900,2198827;7200900,2679821;7200900,3229527;7200900,3710521;7200900,4466368;7200900,5084788;7200900,5634495;7200900,6871335;6618282,6871335;6179681,6871335;5525054,6871335;4942436,6871335;4287809,6871335;3561172,6871335;2978554,6871335;2323927,6871335;1885327,6871335;1302708,6871335;648081,6871335;0,6871335;0,6321628;0,5497068;0,4809935;0,4054088;0,3573094;0,3092101;0,2404967;0,1580407;0,1030700;0,0" o:connectangles="0,0,0,0,0,0,0,0,0,0,0,0,0,0,0,0,0,0,0,0,0,0,0,0,0,0,0,0,0,0,0,0,0,0,0,0,0,0,0,0,0,0,0,0,0" textboxrect="0,0,7200900,6871335"/>
                <v:textbox>
                  <w:txbxContent>
                    <w:p w14:paraId="01222DC2" w14:textId="77777777" w:rsidR="00EF4CAE" w:rsidRPr="00B511E5" w:rsidRDefault="00EF4CAE" w:rsidP="00EF4CAE">
                      <w:pPr>
                        <w:ind w:left="90" w:firstLine="0"/>
                        <w:jc w:val="center"/>
                        <w:rPr>
                          <w:b/>
                          <w:bCs/>
                        </w:rPr>
                      </w:pPr>
                      <w:r w:rsidRPr="00B511E5">
                        <w:rPr>
                          <w:b/>
                          <w:bCs/>
                        </w:rPr>
                        <w:t>J</w:t>
                      </w:r>
                      <w:bookmarkStart w:id="1" w:name="_GoBack"/>
                      <w:r w:rsidRPr="00B511E5">
                        <w:rPr>
                          <w:b/>
                          <w:bCs/>
                        </w:rPr>
                        <w:t>une 17, 2021</w:t>
                      </w:r>
                    </w:p>
                    <w:p w14:paraId="17420FBF" w14:textId="77777777" w:rsidR="00EF4CAE" w:rsidRPr="00B511E5" w:rsidRDefault="00EF4CAE" w:rsidP="00EF4CAE">
                      <w:pPr>
                        <w:ind w:left="90" w:firstLine="0"/>
                      </w:pPr>
                    </w:p>
                    <w:tbl>
                      <w:tblPr>
                        <w:tblStyle w:val="TableGrid"/>
                        <w:tblW w:w="0" w:type="auto"/>
                        <w:tblInd w:w="9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530"/>
                        <w:gridCol w:w="9365"/>
                      </w:tblGrid>
                      <w:tr w:rsidR="00EF4CAE" w:rsidRPr="00B511E5" w14:paraId="49F81951" w14:textId="77777777" w:rsidTr="00B511E5">
                        <w:tc>
                          <w:tcPr>
                            <w:tcW w:w="1530" w:type="dxa"/>
                          </w:tcPr>
                          <w:p w14:paraId="5C62C291" w14:textId="5488183C" w:rsidR="00EF4CAE" w:rsidRPr="00B511E5" w:rsidRDefault="00EF4CAE" w:rsidP="00B511E5">
                            <w:pPr>
                              <w:ind w:left="0" w:firstLine="0"/>
                              <w:jc w:val="right"/>
                            </w:pPr>
                            <w:r w:rsidRPr="00B511E5">
                              <w:t>8:30</w:t>
                            </w:r>
                            <w:r w:rsidR="00B511E5" w:rsidRPr="00B511E5">
                              <w:t xml:space="preserve"> – 8</w:t>
                            </w:r>
                            <w:r w:rsidRPr="00B511E5">
                              <w:t>:45</w:t>
                            </w: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53CF1226" w14:textId="77777777" w:rsidR="00EF4CAE" w:rsidRPr="00B511E5" w:rsidRDefault="00EF4CAE" w:rsidP="0038795C">
                            <w:pPr>
                              <w:ind w:left="0" w:firstLine="0"/>
                            </w:pPr>
                            <w:r w:rsidRPr="00B511E5">
                              <w:t>Welcome – Bud Ground, EFO President</w:t>
                            </w:r>
                          </w:p>
                        </w:tc>
                      </w:tr>
                      <w:tr w:rsidR="00EF4CAE" w:rsidRPr="00B511E5" w14:paraId="4D88E9C2" w14:textId="77777777" w:rsidTr="00B511E5">
                        <w:tc>
                          <w:tcPr>
                            <w:tcW w:w="1530" w:type="dxa"/>
                          </w:tcPr>
                          <w:p w14:paraId="4DF00647" w14:textId="2973D3F3" w:rsidR="00EF4CAE" w:rsidRPr="00B511E5" w:rsidRDefault="00EF4CAE" w:rsidP="00B511E5">
                            <w:pPr>
                              <w:ind w:left="0" w:firstLine="0"/>
                              <w:jc w:val="right"/>
                            </w:pPr>
                            <w:r w:rsidRPr="00B511E5">
                              <w:t>8:45</w:t>
                            </w:r>
                            <w:r w:rsidR="00B511E5" w:rsidRPr="00B511E5">
                              <w:t xml:space="preserve"> – </w:t>
                            </w:r>
                            <w:r w:rsidRPr="00B511E5">
                              <w:t>9:00</w:t>
                            </w: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0C2DA112" w14:textId="77777777" w:rsidR="00EF4CAE" w:rsidRPr="00B511E5" w:rsidRDefault="00EF4CAE" w:rsidP="0038795C">
                            <w:pPr>
                              <w:ind w:left="0" w:firstLine="0"/>
                            </w:pPr>
                            <w:r w:rsidRPr="00B511E5">
                              <w:t>Scott Thompson, Executive Director, Oklahoma Department of Environmental Quality</w:t>
                            </w:r>
                          </w:p>
                        </w:tc>
                      </w:tr>
                      <w:tr w:rsidR="00EF4CAE" w:rsidRPr="00B511E5" w14:paraId="4054FCED" w14:textId="77777777" w:rsidTr="00B511E5">
                        <w:tc>
                          <w:tcPr>
                            <w:tcW w:w="1530" w:type="dxa"/>
                          </w:tcPr>
                          <w:p w14:paraId="5E88D182" w14:textId="77777777" w:rsidR="00EF4CAE" w:rsidRPr="00B511E5" w:rsidRDefault="00EF4CAE" w:rsidP="00B511E5">
                            <w:pPr>
                              <w:ind w:left="0" w:firstLine="0"/>
                              <w:jc w:val="right"/>
                            </w:pPr>
                            <w:r w:rsidRPr="00B511E5">
                              <w:t>9:00 – 9:30</w:t>
                            </w:r>
                          </w:p>
                          <w:p w14:paraId="187C967D" w14:textId="1C8BE665" w:rsidR="00B511E5" w:rsidRPr="00B511E5" w:rsidRDefault="00B511E5" w:rsidP="00B511E5">
                            <w:pPr>
                              <w:ind w:left="0" w:firstLine="0"/>
                              <w:jc w:val="right"/>
                            </w:pPr>
                            <w:r w:rsidRPr="00B511E5">
                              <w:t>9:30 – 10:00</w:t>
                            </w: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46DAFA2D" w14:textId="77777777" w:rsidR="00EF4CAE" w:rsidRPr="00B511E5" w:rsidRDefault="00B511E5" w:rsidP="0038795C">
                            <w:pPr>
                              <w:ind w:left="0" w:firstLine="0"/>
                            </w:pPr>
                            <w:r w:rsidRPr="00B511E5">
                              <w:t>Victoria Tran, Sr. Counsel and Policy Adviser</w:t>
                            </w:r>
                            <w:r w:rsidR="00EF4CAE" w:rsidRPr="00B511E5">
                              <w:t>, Oklahoma Secretary of Energy and Environment</w:t>
                            </w:r>
                          </w:p>
                          <w:p w14:paraId="08F1EC31" w14:textId="77777777" w:rsidR="00B511E5" w:rsidRPr="00B511E5" w:rsidRDefault="00B511E5" w:rsidP="0038795C">
                            <w:pPr>
                              <w:ind w:left="0" w:firstLine="0"/>
                              <w:rPr>
                                <w:b/>
                                <w:bCs/>
                              </w:rPr>
                            </w:pPr>
                            <w:r w:rsidRPr="00B511E5">
                              <w:rPr>
                                <w:b/>
                                <w:bCs/>
                              </w:rPr>
                              <w:t>ODEQ Legislative Update</w:t>
                            </w:r>
                          </w:p>
                          <w:p w14:paraId="7EA5F92C" w14:textId="35C9C99A" w:rsidR="00B511E5" w:rsidRPr="00B511E5" w:rsidRDefault="00B511E5" w:rsidP="0038795C">
                            <w:pPr>
                              <w:ind w:left="0" w:firstLine="0"/>
                            </w:pPr>
                            <w:r w:rsidRPr="00B511E5">
                              <w:t>“</w:t>
                            </w:r>
                            <w:r w:rsidRPr="00B511E5">
                              <w:rPr>
                                <w:i/>
                                <w:iCs/>
                              </w:rPr>
                              <w:t>Policy and Polemics Amidst a Pandemic: 2021 Legislative Update</w:t>
                            </w:r>
                            <w:r w:rsidRPr="00B511E5">
                              <w:t>”- Michelle Wynn, Legislative Liaison &amp; Jimmy Givens, Deputy Executive Director</w:t>
                            </w:r>
                          </w:p>
                        </w:tc>
                      </w:tr>
                      <w:tr w:rsidR="00EF4CAE" w:rsidRPr="00B511E5" w14:paraId="3990D552" w14:textId="77777777" w:rsidTr="00B511E5">
                        <w:tc>
                          <w:tcPr>
                            <w:tcW w:w="1530" w:type="dxa"/>
                            <w:shd w:val="clear" w:color="auto" w:fill="D9E2F3" w:themeFill="accent1" w:themeFillTint="33"/>
                          </w:tcPr>
                          <w:p w14:paraId="1777F853" w14:textId="03BA43C8" w:rsidR="00EF4CAE" w:rsidRPr="00B511E5" w:rsidRDefault="00B511E5" w:rsidP="00B511E5">
                            <w:pPr>
                              <w:ind w:left="0" w:firstLine="0"/>
                              <w:jc w:val="right"/>
                            </w:pPr>
                            <w:r w:rsidRPr="00B511E5">
                              <w:t>10</w:t>
                            </w:r>
                            <w:r w:rsidR="00EF4CAE" w:rsidRPr="00B511E5">
                              <w:t>:</w:t>
                            </w:r>
                            <w:r w:rsidRPr="00B511E5">
                              <w:t>0</w:t>
                            </w:r>
                            <w:r w:rsidR="00EF4CAE" w:rsidRPr="00B511E5">
                              <w:t>0</w:t>
                            </w:r>
                            <w:r w:rsidRPr="00B511E5">
                              <w:t xml:space="preserve"> – 10:15</w:t>
                            </w:r>
                          </w:p>
                        </w:tc>
                        <w:tc>
                          <w:tcPr>
                            <w:tcW w:w="9365" w:type="dxa"/>
                            <w:shd w:val="clear" w:color="auto" w:fill="D9E2F3" w:themeFill="accent1" w:themeFillTint="33"/>
                          </w:tcPr>
                          <w:p w14:paraId="707E5507" w14:textId="77777777" w:rsidR="00EF4CAE" w:rsidRPr="00B511E5" w:rsidRDefault="00EF4CAE" w:rsidP="0038795C">
                            <w:pPr>
                              <w:ind w:left="0" w:firstLine="0"/>
                            </w:pPr>
                            <w:r w:rsidRPr="00B511E5">
                              <w:t>Break</w:t>
                            </w:r>
                          </w:p>
                        </w:tc>
                      </w:tr>
                      <w:tr w:rsidR="00EF4CAE" w:rsidRPr="00B511E5" w14:paraId="5344601E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776C5FF0" w14:textId="77777777" w:rsidR="00B511E5" w:rsidRPr="00B511E5" w:rsidRDefault="00B511E5" w:rsidP="00B511E5">
                            <w:pPr>
                              <w:ind w:left="0" w:firstLine="0"/>
                              <w:jc w:val="right"/>
                            </w:pPr>
                            <w:r w:rsidRPr="00B511E5">
                              <w:t>10:15 – 10:45</w:t>
                            </w:r>
                          </w:p>
                          <w:p w14:paraId="694D2EB0" w14:textId="77777777" w:rsidR="00B511E5" w:rsidRPr="00B511E5" w:rsidRDefault="00B511E5" w:rsidP="00B511E5">
                            <w:pPr>
                              <w:ind w:left="0" w:firstLine="0"/>
                              <w:jc w:val="right"/>
                            </w:pPr>
                          </w:p>
                          <w:p w14:paraId="4A51DEB5" w14:textId="77777777" w:rsidR="00B511E5" w:rsidRPr="00B511E5" w:rsidRDefault="00B511E5" w:rsidP="00B511E5">
                            <w:pPr>
                              <w:ind w:left="0" w:firstLine="0"/>
                              <w:jc w:val="right"/>
                            </w:pPr>
                          </w:p>
                          <w:p w14:paraId="53791747" w14:textId="77777777" w:rsidR="00B511E5" w:rsidRPr="00B511E5" w:rsidRDefault="00B511E5" w:rsidP="00B511E5">
                            <w:pPr>
                              <w:ind w:left="0" w:firstLine="0"/>
                            </w:pPr>
                          </w:p>
                          <w:p w14:paraId="662A8755" w14:textId="77777777" w:rsidR="00B511E5" w:rsidRDefault="00B511E5" w:rsidP="00B511E5">
                            <w:pPr>
                              <w:ind w:left="0" w:firstLine="0"/>
                              <w:jc w:val="right"/>
                            </w:pPr>
                            <w:r w:rsidRPr="00B511E5">
                              <w:t>10:45 – 11:15</w:t>
                            </w:r>
                          </w:p>
                          <w:p w14:paraId="188441F6" w14:textId="77777777" w:rsidR="00B511E5" w:rsidRDefault="00B511E5" w:rsidP="00B511E5">
                            <w:pPr>
                              <w:ind w:left="0" w:firstLine="0"/>
                              <w:jc w:val="right"/>
                            </w:pPr>
                          </w:p>
                          <w:p w14:paraId="3EDA95AB" w14:textId="77777777" w:rsidR="00B511E5" w:rsidRDefault="00B511E5" w:rsidP="00B511E5">
                            <w:pPr>
                              <w:ind w:left="0" w:firstLine="0"/>
                              <w:jc w:val="right"/>
                            </w:pPr>
                          </w:p>
                          <w:p w14:paraId="1AEFEC40" w14:textId="2A36EF5D" w:rsidR="00B511E5" w:rsidRDefault="00B511E5" w:rsidP="00B511E5">
                            <w:pPr>
                              <w:ind w:left="0" w:firstLine="0"/>
                              <w:jc w:val="right"/>
                            </w:pPr>
                            <w:r>
                              <w:t>11:15 – 11:35</w:t>
                            </w:r>
                          </w:p>
                          <w:p w14:paraId="18899103" w14:textId="708CEBD7" w:rsidR="00A843BB" w:rsidRDefault="00A843BB" w:rsidP="00B511E5">
                            <w:pPr>
                              <w:ind w:left="0" w:firstLine="0"/>
                              <w:jc w:val="right"/>
                            </w:pPr>
                          </w:p>
                          <w:p w14:paraId="69408972" w14:textId="6BE5BB72" w:rsidR="00A843BB" w:rsidRDefault="00A843BB" w:rsidP="00B511E5">
                            <w:pPr>
                              <w:ind w:left="0" w:firstLine="0"/>
                              <w:jc w:val="right"/>
                            </w:pPr>
                          </w:p>
                          <w:p w14:paraId="6754E6DE" w14:textId="3F29C690" w:rsidR="00A843BB" w:rsidRDefault="00A843BB" w:rsidP="00B511E5">
                            <w:pPr>
                              <w:ind w:left="0" w:firstLine="0"/>
                              <w:jc w:val="right"/>
                            </w:pPr>
                          </w:p>
                          <w:p w14:paraId="40B35C14" w14:textId="3BE035F8" w:rsidR="00A843BB" w:rsidRDefault="00A843BB" w:rsidP="00B511E5">
                            <w:pPr>
                              <w:ind w:left="0" w:firstLine="0"/>
                              <w:jc w:val="right"/>
                            </w:pPr>
                          </w:p>
                          <w:p w14:paraId="2383489B" w14:textId="492FCDE0" w:rsidR="00A843BB" w:rsidRDefault="00A843BB" w:rsidP="00B511E5">
                            <w:pPr>
                              <w:ind w:left="0" w:firstLine="0"/>
                              <w:jc w:val="right"/>
                            </w:pPr>
                            <w:r>
                              <w:t>11:35 – 11:55</w:t>
                            </w:r>
                          </w:p>
                          <w:p w14:paraId="13033D91" w14:textId="77777777" w:rsidR="002E1147" w:rsidRDefault="002E1147" w:rsidP="00B511E5">
                            <w:pPr>
                              <w:ind w:left="0" w:firstLine="0"/>
                              <w:jc w:val="right"/>
                            </w:pPr>
                          </w:p>
                          <w:p w14:paraId="68683A3C" w14:textId="77777777" w:rsidR="002E1147" w:rsidRDefault="002E1147" w:rsidP="00B511E5">
                            <w:pPr>
                              <w:ind w:left="0" w:firstLine="0"/>
                              <w:jc w:val="right"/>
                            </w:pPr>
                          </w:p>
                          <w:p w14:paraId="63AE57FD" w14:textId="77777777" w:rsidR="002E1147" w:rsidRDefault="002E1147" w:rsidP="00B511E5">
                            <w:pPr>
                              <w:ind w:left="0" w:firstLine="0"/>
                              <w:jc w:val="right"/>
                            </w:pPr>
                          </w:p>
                          <w:p w14:paraId="5E269AC6" w14:textId="77777777" w:rsidR="00EF4CAE" w:rsidRDefault="002E1147" w:rsidP="002E1147">
                            <w:pPr>
                              <w:shd w:val="clear" w:color="auto" w:fill="D9E2F3" w:themeFill="accent1" w:themeFillTint="33"/>
                              <w:ind w:left="0" w:firstLine="0"/>
                              <w:jc w:val="right"/>
                              <w:rPr>
                                <w:shd w:val="clear" w:color="auto" w:fill="D9E2F3" w:themeFill="accent1" w:themeFillTint="33"/>
                              </w:rPr>
                            </w:pPr>
                            <w:r w:rsidRPr="002E1147">
                              <w:rPr>
                                <w:shd w:val="clear" w:color="auto" w:fill="D9E2F3" w:themeFill="accent1" w:themeFillTint="33"/>
                              </w:rPr>
                              <w:t>12:00-1:00</w:t>
                            </w:r>
                            <w:r w:rsidR="00B511E5" w:rsidRPr="002E1147">
                              <w:rPr>
                                <w:shd w:val="clear" w:color="auto" w:fill="D9E2F3" w:themeFill="accent1" w:themeFillTint="33"/>
                              </w:rPr>
                              <w:t xml:space="preserve"> </w:t>
                            </w:r>
                          </w:p>
                          <w:p w14:paraId="1F5DC412" w14:textId="614874B5" w:rsidR="002E1147" w:rsidRDefault="002E1147" w:rsidP="002E1147">
                            <w:pPr>
                              <w:ind w:left="0" w:firstLine="0"/>
                              <w:jc w:val="right"/>
                              <w:rPr>
                                <w:shd w:val="clear" w:color="auto" w:fill="D9E2F3" w:themeFill="accent1" w:themeFillTint="33"/>
                              </w:rPr>
                            </w:pPr>
                            <w:r w:rsidRPr="002E1147">
                              <w:t>1:00 – 2:00</w:t>
                            </w:r>
                          </w:p>
                          <w:p w14:paraId="16A6FF59" w14:textId="77777777" w:rsidR="002E1147" w:rsidRDefault="002E1147" w:rsidP="002E1147">
                            <w:pPr>
                              <w:ind w:left="0" w:firstLine="0"/>
                              <w:jc w:val="right"/>
                            </w:pPr>
                          </w:p>
                          <w:p w14:paraId="2843B140" w14:textId="77777777" w:rsidR="002E1147" w:rsidRDefault="002E1147" w:rsidP="002E1147">
                            <w:pPr>
                              <w:ind w:left="0" w:firstLine="0"/>
                              <w:jc w:val="right"/>
                            </w:pPr>
                          </w:p>
                          <w:p w14:paraId="6766C85C" w14:textId="77777777" w:rsidR="002E1147" w:rsidRDefault="002E1147" w:rsidP="002E1147">
                            <w:pPr>
                              <w:ind w:left="0" w:firstLine="0"/>
                              <w:jc w:val="right"/>
                            </w:pPr>
                          </w:p>
                          <w:p w14:paraId="35B7E851" w14:textId="77777777" w:rsidR="002E1147" w:rsidRDefault="002E1147" w:rsidP="002E1147">
                            <w:pPr>
                              <w:ind w:left="0" w:firstLine="0"/>
                              <w:jc w:val="right"/>
                            </w:pPr>
                          </w:p>
                          <w:p w14:paraId="33B21DD2" w14:textId="172FE45F" w:rsidR="002E1147" w:rsidRDefault="002E1147" w:rsidP="002E1147">
                            <w:pPr>
                              <w:ind w:left="0" w:firstLine="0"/>
                              <w:jc w:val="right"/>
                              <w:rPr>
                                <w:shd w:val="clear" w:color="auto" w:fill="D9E2F3" w:themeFill="accent1" w:themeFillTint="33"/>
                              </w:rPr>
                            </w:pPr>
                            <w:r w:rsidRPr="002E1147">
                              <w:t>2:</w:t>
                            </w:r>
                            <w:r>
                              <w:t>00 – 2:30</w:t>
                            </w:r>
                          </w:p>
                          <w:p w14:paraId="1EA01B61" w14:textId="77777777" w:rsidR="002E1147" w:rsidRDefault="002E1147" w:rsidP="002E1147">
                            <w:pPr>
                              <w:ind w:left="0" w:firstLine="0"/>
                            </w:pPr>
                          </w:p>
                          <w:p w14:paraId="60F97206" w14:textId="0A4E013E" w:rsidR="002E1147" w:rsidRDefault="00E81C75" w:rsidP="00B071D4">
                            <w:pPr>
                              <w:shd w:val="clear" w:color="auto" w:fill="D9E2F3" w:themeFill="accent1" w:themeFillTint="33"/>
                              <w:ind w:left="0" w:firstLine="0"/>
                              <w:jc w:val="right"/>
                            </w:pPr>
                            <w:r>
                              <w:t>2</w:t>
                            </w:r>
                            <w:r w:rsidR="002E1147">
                              <w:t>:</w:t>
                            </w:r>
                            <w:r>
                              <w:t>3</w:t>
                            </w:r>
                            <w:r w:rsidR="002E1147">
                              <w:t xml:space="preserve">0 – </w:t>
                            </w:r>
                            <w:r>
                              <w:t>2</w:t>
                            </w:r>
                            <w:r w:rsidR="002E1147">
                              <w:t>:</w:t>
                            </w:r>
                            <w:r>
                              <w:t>4</w:t>
                            </w:r>
                            <w:r w:rsidR="002E1147">
                              <w:t>5</w:t>
                            </w:r>
                          </w:p>
                          <w:p w14:paraId="0454744C" w14:textId="7CEDA984" w:rsidR="002E1147" w:rsidRPr="00B511E5" w:rsidRDefault="00E81C75" w:rsidP="002E1147">
                            <w:pPr>
                              <w:ind w:left="0" w:firstLine="0"/>
                              <w:jc w:val="right"/>
                            </w:pPr>
                            <w:r>
                              <w:t>2</w:t>
                            </w:r>
                            <w:r w:rsidR="002E1147">
                              <w:t>:</w:t>
                            </w:r>
                            <w:r>
                              <w:t>4</w:t>
                            </w:r>
                            <w:r w:rsidR="002E1147">
                              <w:t xml:space="preserve">5 – </w:t>
                            </w:r>
                            <w:r w:rsidR="008A67A1">
                              <w:t>3:15</w:t>
                            </w: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4FA7B6FE" w14:textId="77777777" w:rsidR="00EF4CAE" w:rsidRPr="00B511E5" w:rsidRDefault="00B511E5" w:rsidP="0038795C">
                            <w:pPr>
                              <w:ind w:left="0" w:firstLine="0"/>
                              <w:rPr>
                                <w:b/>
                                <w:bCs/>
                              </w:rPr>
                            </w:pPr>
                            <w:r w:rsidRPr="00B511E5">
                              <w:rPr>
                                <w:b/>
                                <w:bCs/>
                              </w:rPr>
                              <w:t>ODEQ Land Protection Division (LPD) – Regulatory Updates &amp; Highlights</w:t>
                            </w:r>
                          </w:p>
                          <w:p w14:paraId="30583DB8" w14:textId="543B2355" w:rsidR="00B511E5" w:rsidRPr="00B511E5" w:rsidRDefault="00B511E5" w:rsidP="0038795C">
                            <w:pPr>
                              <w:ind w:left="0" w:firstLine="0"/>
                            </w:pPr>
                            <w:r w:rsidRPr="00B511E5">
                              <w:rPr>
                                <w:i/>
                                <w:iCs/>
                              </w:rPr>
                              <w:t>Program Highlights</w:t>
                            </w:r>
                            <w:r w:rsidRPr="00B511E5">
                              <w:t xml:space="preserve"> – Cliff Hoyle, Assistant Division Director</w:t>
                            </w:r>
                          </w:p>
                          <w:p w14:paraId="2AC07DB4" w14:textId="1F1F298E" w:rsidR="00B511E5" w:rsidRPr="00B511E5" w:rsidRDefault="00B511E5" w:rsidP="0038795C">
                            <w:pPr>
                              <w:ind w:left="0" w:firstLine="0"/>
                            </w:pPr>
                            <w:r w:rsidRPr="00B511E5">
                              <w:rPr>
                                <w:i/>
                                <w:iCs/>
                              </w:rPr>
                              <w:t>Hazardous Waste Updates</w:t>
                            </w:r>
                            <w:r w:rsidRPr="00B511E5">
                              <w:t xml:space="preserve"> – Cliff Hoyle, Assistant Division Director</w:t>
                            </w:r>
                          </w:p>
                          <w:p w14:paraId="0989FC77" w14:textId="7A35C3FD" w:rsidR="00B511E5" w:rsidRPr="00B511E5" w:rsidRDefault="00B511E5" w:rsidP="0038795C">
                            <w:pPr>
                              <w:ind w:left="0" w:firstLine="0"/>
                            </w:pPr>
                            <w:r w:rsidRPr="00B511E5">
                              <w:rPr>
                                <w:i/>
                                <w:iCs/>
                              </w:rPr>
                              <w:t>Solid Waste Updates</w:t>
                            </w:r>
                            <w:r w:rsidRPr="00B511E5">
                              <w:t xml:space="preserve"> – Patrick Riley, Environmental Program Manager</w:t>
                            </w:r>
                          </w:p>
                          <w:p w14:paraId="7BACBE09" w14:textId="72E78185" w:rsidR="00B511E5" w:rsidRPr="00B511E5" w:rsidRDefault="00B511E5" w:rsidP="0038795C">
                            <w:pPr>
                              <w:ind w:left="0" w:firstLine="0"/>
                              <w:rPr>
                                <w:b/>
                                <w:bCs/>
                              </w:rPr>
                            </w:pPr>
                            <w:r w:rsidRPr="00B511E5">
                              <w:rPr>
                                <w:b/>
                                <w:bCs/>
                              </w:rPr>
                              <w:t>ODEQ Air Quality Division (AQD) – Regulatory Updates &amp; Highlights</w:t>
                            </w:r>
                          </w:p>
                          <w:p w14:paraId="10B4F1D5" w14:textId="77777777" w:rsidR="00B511E5" w:rsidRPr="00B511E5" w:rsidRDefault="00B511E5" w:rsidP="0038795C">
                            <w:pPr>
                              <w:ind w:left="0" w:firstLine="0"/>
                            </w:pPr>
                            <w:r w:rsidRPr="00B511E5">
                              <w:rPr>
                                <w:i/>
                                <w:iCs/>
                              </w:rPr>
                              <w:t>New Permitting</w:t>
                            </w:r>
                            <w:r w:rsidRPr="00B511E5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r w:rsidRPr="00B511E5">
                              <w:rPr>
                                <w:i/>
                                <w:iCs/>
                              </w:rPr>
                              <w:t>Rules</w:t>
                            </w:r>
                            <w:r w:rsidRPr="00B511E5">
                              <w:t xml:space="preserve"> – Tom Richardson, Professional Engineer</w:t>
                            </w:r>
                          </w:p>
                          <w:p w14:paraId="568541E2" w14:textId="4910514C" w:rsidR="00B511E5" w:rsidRDefault="00B511E5" w:rsidP="0038795C">
                            <w:pPr>
                              <w:ind w:left="0" w:firstLine="0"/>
                            </w:pPr>
                            <w:r w:rsidRPr="00B511E5">
                              <w:rPr>
                                <w:i/>
                                <w:iCs/>
                              </w:rPr>
                              <w:t>VW Accomplishments</w:t>
                            </w:r>
                            <w:r w:rsidRPr="00B511E5">
                              <w:t xml:space="preserve"> – Heather Lerch, Environmental Programs Manager</w:t>
                            </w:r>
                          </w:p>
                          <w:p w14:paraId="120BBEC2" w14:textId="0678C1FC" w:rsidR="00B511E5" w:rsidRPr="00A843BB" w:rsidRDefault="00B511E5" w:rsidP="0038795C">
                            <w:pPr>
                              <w:ind w:left="0" w:firstLine="0"/>
                              <w:rPr>
                                <w:b/>
                                <w:bCs/>
                              </w:rPr>
                            </w:pPr>
                            <w:r w:rsidRPr="00A843BB">
                              <w:rPr>
                                <w:b/>
                                <w:bCs/>
                              </w:rPr>
                              <w:t>ODEQ State Environmental Lab Services (SELS) Division – Regulatory Updates &amp; Highlights</w:t>
                            </w:r>
                          </w:p>
                          <w:p w14:paraId="61B689AE" w14:textId="0CF34EF3" w:rsidR="00B511E5" w:rsidRDefault="00B511E5" w:rsidP="0038795C">
                            <w:pPr>
                              <w:ind w:left="0" w:firstLine="0"/>
                            </w:pPr>
                            <w:r w:rsidRPr="002E1147">
                              <w:rPr>
                                <w:i/>
                                <w:iCs/>
                              </w:rPr>
                              <w:t>SELS Staffing Changes</w:t>
                            </w:r>
                            <w:r>
                              <w:t xml:space="preserve"> – Jeff Franklin, Division Director/Cody Danielson, Asst. Division Director</w:t>
                            </w:r>
                          </w:p>
                          <w:p w14:paraId="6D2889EE" w14:textId="65CD29A7" w:rsidR="00A843BB" w:rsidRDefault="00A843BB" w:rsidP="0038795C">
                            <w:pPr>
                              <w:ind w:left="0" w:firstLine="0"/>
                            </w:pPr>
                            <w:r w:rsidRPr="002E1147">
                              <w:rPr>
                                <w:i/>
                                <w:iCs/>
                              </w:rPr>
                              <w:t>Small PWS Technical Assistance Pilot Program</w:t>
                            </w:r>
                            <w:r>
                              <w:t xml:space="preserve"> – Jeff Franklin, Division Director</w:t>
                            </w:r>
                          </w:p>
                          <w:p w14:paraId="0AC3D06A" w14:textId="5B798E2E" w:rsidR="00A843BB" w:rsidRDefault="00A843BB" w:rsidP="0038795C">
                            <w:pPr>
                              <w:ind w:left="0" w:firstLine="0"/>
                            </w:pPr>
                            <w:r w:rsidRPr="002E1147">
                              <w:rPr>
                                <w:i/>
                                <w:iCs/>
                              </w:rPr>
                              <w:t>EPA Water Security Emergency Response Exercise</w:t>
                            </w:r>
                            <w:r>
                              <w:t xml:space="preserve"> – </w:t>
                            </w:r>
                            <w:r w:rsidR="009F6393">
                              <w:t>Cody Danielson, Asst.</w:t>
                            </w:r>
                            <w:r>
                              <w:t xml:space="preserve"> Division Director</w:t>
                            </w:r>
                          </w:p>
                          <w:p w14:paraId="42368DCF" w14:textId="31CEA222" w:rsidR="00A843BB" w:rsidRDefault="00A843BB" w:rsidP="0038795C">
                            <w:pPr>
                              <w:ind w:left="0" w:firstLine="0"/>
                            </w:pPr>
                            <w:r w:rsidRPr="002E1147">
                              <w:rPr>
                                <w:i/>
                                <w:iCs/>
                              </w:rPr>
                              <w:t>UCMR 5</w:t>
                            </w:r>
                            <w:r>
                              <w:t xml:space="preserve"> – Cody Danielson, Asst. Division Director</w:t>
                            </w:r>
                            <w:r w:rsidR="009F6393">
                              <w:t xml:space="preserve">/Jeff Franklin, </w:t>
                            </w:r>
                            <w:proofErr w:type="spellStart"/>
                            <w:r w:rsidR="009F6393">
                              <w:t>Div</w:t>
                            </w:r>
                            <w:proofErr w:type="spellEnd"/>
                            <w:r w:rsidR="009F6393">
                              <w:t xml:space="preserve"> Director</w:t>
                            </w:r>
                          </w:p>
                          <w:p w14:paraId="6317FC4D" w14:textId="63596D38" w:rsidR="00A843BB" w:rsidRDefault="002E1147" w:rsidP="0038795C">
                            <w:pPr>
                              <w:ind w:left="0" w:firstLine="0"/>
                            </w:pPr>
                            <w:r w:rsidRPr="002E1147">
                              <w:rPr>
                                <w:b/>
                                <w:bCs/>
                              </w:rPr>
                              <w:t>ODEQ ECLS Division – Regulatory Update &amp; Highlights</w:t>
                            </w:r>
                            <w:r>
                              <w:t xml:space="preserve"> – Mark Hildebrand</w:t>
                            </w:r>
                          </w:p>
                          <w:p w14:paraId="78BFDAA0" w14:textId="3ECDA858" w:rsidR="002E1147" w:rsidRDefault="002E1147" w:rsidP="0038795C">
                            <w:pPr>
                              <w:ind w:left="0" w:firstLine="0"/>
                            </w:pPr>
                            <w:r w:rsidRPr="00493A11">
                              <w:rPr>
                                <w:i/>
                                <w:iCs/>
                              </w:rPr>
                              <w:t>ArcGIS Mapping of ECLS Programs</w:t>
                            </w:r>
                            <w:r>
                              <w:t xml:space="preserve"> – George Russell, Environmental Programs Manager</w:t>
                            </w:r>
                          </w:p>
                          <w:p w14:paraId="452B6089" w14:textId="48B040CD" w:rsidR="00B511E5" w:rsidRDefault="002E1147" w:rsidP="0038795C">
                            <w:pPr>
                              <w:ind w:left="0" w:firstLine="0"/>
                            </w:pPr>
                            <w:r w:rsidRPr="00493A11">
                              <w:rPr>
                                <w:i/>
                                <w:iCs/>
                              </w:rPr>
                              <w:t>Virtual Training During the Pandemic and Beyond</w:t>
                            </w:r>
                            <w:r>
                              <w:t xml:space="preserve"> – Nicholas Huber, Environmental Programs Manager</w:t>
                            </w:r>
                          </w:p>
                          <w:p w14:paraId="6192B895" w14:textId="3881A25C" w:rsidR="00B511E5" w:rsidRPr="00B511E5" w:rsidRDefault="002E1147" w:rsidP="002E1147">
                            <w:pPr>
                              <w:shd w:val="clear" w:color="auto" w:fill="D9E2F3" w:themeFill="accent1" w:themeFillTint="33"/>
                              <w:ind w:left="0" w:firstLine="0"/>
                            </w:pPr>
                            <w:r>
                              <w:t>LUNCH</w:t>
                            </w:r>
                          </w:p>
                          <w:p w14:paraId="38F912D6" w14:textId="7AEA8CEE" w:rsidR="00B511E5" w:rsidRPr="002E1147" w:rsidRDefault="002E1147" w:rsidP="0038795C">
                            <w:pPr>
                              <w:ind w:left="0" w:firstLine="0"/>
                              <w:rPr>
                                <w:b/>
                                <w:bCs/>
                              </w:rPr>
                            </w:pPr>
                            <w:r w:rsidRPr="002E1147">
                              <w:rPr>
                                <w:b/>
                                <w:bCs/>
                              </w:rPr>
                              <w:t>ODEQ Water Quality Division (WQD) – Regulatory Updates &amp; Highlights</w:t>
                            </w:r>
                          </w:p>
                          <w:p w14:paraId="132D8AA3" w14:textId="476D3C51" w:rsidR="002E1147" w:rsidRDefault="002E1147" w:rsidP="0038795C">
                            <w:pPr>
                              <w:ind w:left="0" w:firstLine="0"/>
                            </w:pPr>
                            <w:r w:rsidRPr="002E1147">
                              <w:rPr>
                                <w:i/>
                                <w:iCs/>
                              </w:rPr>
                              <w:t>Industrial NPDES Permitting Update</w:t>
                            </w:r>
                            <w:r>
                              <w:t xml:space="preserve"> – Karen Steele, Assistant Division Director</w:t>
                            </w:r>
                          </w:p>
                          <w:p w14:paraId="4C753489" w14:textId="02F702D8" w:rsidR="002E1147" w:rsidRDefault="002E1147" w:rsidP="0038795C">
                            <w:pPr>
                              <w:ind w:left="0" w:firstLine="0"/>
                            </w:pPr>
                            <w:r w:rsidRPr="002E1147">
                              <w:rPr>
                                <w:i/>
                                <w:iCs/>
                              </w:rPr>
                              <w:t>Stormwater Update</w:t>
                            </w:r>
                            <w:r>
                              <w:t xml:space="preserve"> – Karen Steele, Assistant Division Director</w:t>
                            </w:r>
                          </w:p>
                          <w:p w14:paraId="5934DB9A" w14:textId="19D6CA7D" w:rsidR="002E1147" w:rsidRDefault="002E1147" w:rsidP="0038795C">
                            <w:pPr>
                              <w:ind w:left="0" w:firstLine="0"/>
                            </w:pPr>
                            <w:r w:rsidRPr="002E1147">
                              <w:rPr>
                                <w:i/>
                                <w:iCs/>
                              </w:rPr>
                              <w:t>Clean Water Act and PFAS Requirements</w:t>
                            </w:r>
                            <w:r>
                              <w:t xml:space="preserve"> – Shellie Chard, Division Director</w:t>
                            </w:r>
                          </w:p>
                          <w:p w14:paraId="6022D1EF" w14:textId="3EFBD231" w:rsidR="002E1147" w:rsidRDefault="002E1147" w:rsidP="0038795C">
                            <w:pPr>
                              <w:ind w:left="0" w:firstLine="0"/>
                            </w:pPr>
                            <w:r w:rsidRPr="002E1147">
                              <w:rPr>
                                <w:i/>
                                <w:iCs/>
                              </w:rPr>
                              <w:t>CDC Wastewater Based Epidemiology Project</w:t>
                            </w:r>
                            <w:r>
                              <w:t xml:space="preserve"> – Shellie Chard, Division Director</w:t>
                            </w:r>
                          </w:p>
                          <w:p w14:paraId="5DBB6CA7" w14:textId="61D10E30" w:rsidR="002E1147" w:rsidRPr="002E1147" w:rsidRDefault="002E1147" w:rsidP="0038795C">
                            <w:pPr>
                              <w:ind w:left="0" w:firstLine="0"/>
                              <w:rPr>
                                <w:b/>
                                <w:bCs/>
                              </w:rPr>
                            </w:pPr>
                            <w:r w:rsidRPr="002E1147">
                              <w:rPr>
                                <w:b/>
                                <w:bCs/>
                              </w:rPr>
                              <w:t>O</w:t>
                            </w:r>
                            <w:r w:rsidR="00E81C75">
                              <w:rPr>
                                <w:b/>
                                <w:bCs/>
                              </w:rPr>
                              <w:t>klahoma Department of Wildlife Conservation</w:t>
                            </w:r>
                          </w:p>
                          <w:p w14:paraId="600943FB" w14:textId="07CA0C1B" w:rsidR="00B511E5" w:rsidRDefault="00472FC3" w:rsidP="0038795C">
                            <w:pPr>
                              <w:ind w:left="0" w:firstLine="0"/>
                            </w:pPr>
                            <w:r>
                              <w:rPr>
                                <w:i/>
                                <w:iCs/>
                              </w:rPr>
                              <w:t xml:space="preserve">“A Walk on the Wild Side” </w:t>
                            </w:r>
                            <w:r w:rsidR="00E81C75">
                              <w:rPr>
                                <w:i/>
                                <w:iCs/>
                              </w:rPr>
                              <w:t xml:space="preserve">– </w:t>
                            </w:r>
                            <w:r w:rsidR="00E81C75">
                              <w:t>Corey Jager</w:t>
                            </w:r>
                            <w:r>
                              <w:t>, Legislative Liaison</w:t>
                            </w:r>
                          </w:p>
                          <w:p w14:paraId="06E0112F" w14:textId="77777777" w:rsidR="002E1147" w:rsidRDefault="002E1147" w:rsidP="00B071D4">
                            <w:pPr>
                              <w:shd w:val="clear" w:color="auto" w:fill="D9E2F3" w:themeFill="accent1" w:themeFillTint="33"/>
                              <w:ind w:left="0" w:firstLine="0"/>
                            </w:pPr>
                            <w:r>
                              <w:t>Break</w:t>
                            </w:r>
                          </w:p>
                          <w:p w14:paraId="36FE425B" w14:textId="1A9AA7F8" w:rsidR="002E1147" w:rsidRPr="002E1147" w:rsidRDefault="002E1147" w:rsidP="0038795C">
                            <w:pPr>
                              <w:ind w:left="0" w:firstLine="0"/>
                              <w:rPr>
                                <w:b/>
                                <w:bCs/>
                              </w:rPr>
                            </w:pPr>
                            <w:r w:rsidRPr="002E1147">
                              <w:rPr>
                                <w:b/>
                                <w:bCs/>
                              </w:rPr>
                              <w:t>Oklahoma Water Resources Board</w:t>
                            </w:r>
                          </w:p>
                        </w:tc>
                      </w:tr>
                      <w:tr w:rsidR="00EF4CAE" w:rsidRPr="00B511E5" w14:paraId="505A0074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01284E8C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0259F6B4" w14:textId="21EA1E01" w:rsidR="00EF4CAE" w:rsidRPr="00B511E5" w:rsidRDefault="00472FC3" w:rsidP="0038795C">
                            <w:pPr>
                              <w:ind w:left="0" w:firstLine="0"/>
                            </w:pPr>
                            <w:r>
                              <w:rPr>
                                <w:i/>
                                <w:iCs/>
                              </w:rPr>
                              <w:t>OWRB Update</w:t>
                            </w:r>
                            <w:r w:rsidR="002E1147">
                              <w:t xml:space="preserve"> – </w:t>
                            </w:r>
                            <w:r>
                              <w:t xml:space="preserve">Bill </w:t>
                            </w:r>
                            <w:r w:rsidR="002E1147">
                              <w:t>C</w:t>
                            </w:r>
                            <w:r>
                              <w:t>a</w:t>
                            </w:r>
                            <w:r w:rsidR="002E1147">
                              <w:t>u</w:t>
                            </w:r>
                            <w:r>
                              <w:t>thron</w:t>
                            </w:r>
                          </w:p>
                        </w:tc>
                      </w:tr>
                      <w:tr w:rsidR="00EF4CAE" w:rsidRPr="00B511E5" w14:paraId="6EBECB9B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27D035CC" w14:textId="5D9653A6" w:rsidR="00EF4CAE" w:rsidRPr="00B511E5" w:rsidRDefault="002E1147" w:rsidP="002E1147">
                            <w:pPr>
                              <w:ind w:left="0" w:firstLine="0"/>
                              <w:jc w:val="right"/>
                            </w:pPr>
                            <w:r>
                              <w:t>3:</w:t>
                            </w:r>
                            <w:r w:rsidR="008A67A1">
                              <w:t>1</w:t>
                            </w:r>
                            <w:r>
                              <w:t xml:space="preserve">5 – </w:t>
                            </w:r>
                            <w:r w:rsidR="008A67A1">
                              <w:t>3:30</w:t>
                            </w: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79ACA18E" w14:textId="4E5D03B3" w:rsidR="00EF4CAE" w:rsidRPr="00493A11" w:rsidRDefault="002E1147" w:rsidP="0038795C">
                            <w:pPr>
                              <w:ind w:left="0" w:firstLine="0"/>
                            </w:pPr>
                            <w:r w:rsidRPr="00493A11">
                              <w:t>Closing Remarks – Bud Ground, EFO President</w:t>
                            </w:r>
                          </w:p>
                        </w:tc>
                      </w:tr>
                      <w:tr w:rsidR="00EF4CAE" w:rsidRPr="00B511E5" w14:paraId="3CD319A6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2895DF70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18A99558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09180B37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098BD67E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54B04370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4735832A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7A72E331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2482C112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3B788B29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6AF5C1DD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711B32CB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43504E0A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1A7F6FA6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25EAFF49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0C6849B8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7ACEAA26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65626FCF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43BF05DF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17E0D271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26F5EE2D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6F773C07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12510778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499836B3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45F319CA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4C46D1ED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53F054D4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16971958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1A312CE2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6B938D0D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6E21F6D5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3DB414EB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40934DF1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6EB3FEFD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280732E1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3737B1FD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6D642F2A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0A4A2613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59A36B9C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11327DA2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377242E3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357CD635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4D70BA0C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590A632D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7E8B9F71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217D7E00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789E2BE8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67076368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03DB33F9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66578B15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477F909A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5A586DF6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0B658AA3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51844503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783E0CA3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0D7F6976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6BFD8757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7F53E944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7F77C91D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316B6023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513FDCC0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5128CBA4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251928D3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17783D58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1A049123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3C40A7F5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6F456AF2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7AD61C8D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03124749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02C90BCE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5524C54B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7EB1B711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31F48F51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75D67E6D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40BD1C54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4F3DDE18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0E2AF73D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215B865A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62ECA241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137E2FCA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6AFC0F87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1D6F2448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2B198D54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0E4F90B5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38AC6698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4BCF9E4B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76F88FAA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41A3BEF4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48E8962E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1DD64F0F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23E844F5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41E15B93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7D82F46F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  <w:tr w:rsidR="00EF4CAE" w:rsidRPr="00B511E5" w14:paraId="0D5F53C3" w14:textId="77777777" w:rsidTr="00B511E5">
                        <w:tc>
                          <w:tcPr>
                            <w:tcW w:w="1530" w:type="dxa"/>
                            <w:shd w:val="clear" w:color="auto" w:fill="auto"/>
                          </w:tcPr>
                          <w:p w14:paraId="20AA1D95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  <w:tc>
                          <w:tcPr>
                            <w:tcW w:w="9365" w:type="dxa"/>
                            <w:shd w:val="clear" w:color="auto" w:fill="auto"/>
                          </w:tcPr>
                          <w:p w14:paraId="393DA7E8" w14:textId="77777777" w:rsidR="00EF4CAE" w:rsidRPr="00B511E5" w:rsidRDefault="00EF4CAE" w:rsidP="0038795C">
                            <w:pPr>
                              <w:ind w:left="0" w:firstLine="0"/>
                            </w:pPr>
                          </w:p>
                        </w:tc>
                      </w:tr>
                    </w:tbl>
                    <w:p w14:paraId="1D1D2992" w14:textId="77777777" w:rsidR="00EF4CAE" w:rsidRPr="00B511E5" w:rsidRDefault="00EF4CAE" w:rsidP="00EF4CAE">
                      <w:pPr>
                        <w:ind w:left="90" w:firstLine="0"/>
                      </w:pPr>
                    </w:p>
                    <w:p w14:paraId="02D095B1" w14:textId="77777777" w:rsidR="00EF4CAE" w:rsidRPr="00B511E5" w:rsidRDefault="00EF4CAE" w:rsidP="00EF4CAE">
                      <w:pPr>
                        <w:ind w:left="90" w:firstLine="0"/>
                      </w:pPr>
                      <w:r w:rsidRPr="00B511E5">
                        <w:t xml:space="preserve"> </w:t>
                      </w:r>
                      <w:bookmarkEnd w:id="1"/>
                    </w:p>
                  </w:txbxContent>
                </v:textbox>
                <w10:wrap type="through"/>
              </v:shape>
            </w:pict>
          </mc:Fallback>
        </mc:AlternateContent>
      </w:r>
    </w:p>
    <w:sectPr w:rsidR="00B061AA" w:rsidRPr="00EC0525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5F8438" w14:textId="77777777" w:rsidR="00804990" w:rsidRDefault="00804990" w:rsidP="00EC0525">
      <w:r>
        <w:separator/>
      </w:r>
    </w:p>
  </w:endnote>
  <w:endnote w:type="continuationSeparator" w:id="0">
    <w:p w14:paraId="6C6C9E06" w14:textId="77777777" w:rsidR="00804990" w:rsidRDefault="00804990" w:rsidP="00EC05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150B5C" w14:textId="5F149419" w:rsidR="00EC0525" w:rsidRDefault="00323F9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E02EC9A" wp14:editId="43A2B91B">
              <wp:simplePos x="0" y="0"/>
              <wp:positionH relativeFrom="column">
                <wp:posOffset>-1085850</wp:posOffset>
              </wp:positionH>
              <wp:positionV relativeFrom="paragraph">
                <wp:posOffset>-915036</wp:posOffset>
              </wp:positionV>
              <wp:extent cx="7943215" cy="1532891"/>
              <wp:effectExtent l="0" t="0" r="635" b="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7943215" cy="1532891"/>
                      </a:xfrm>
                      <a:prstGeom prst="rect">
                        <a:avLst/>
                      </a:prstGeom>
                      <a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artisticPencilSketch/>
                                  </a14:imgEffect>
                                </a14:imgLayer>
                              </a14:imgProps>
                            </a:ext>
                          </a:extLst>
                        </a:blip>
                        <a:stretch>
                          <a:fillRect r="-7574"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67EEFE42" id="Rectangle 8" o:spid="_x0000_s1026" style="position:absolute;margin-left:-85.5pt;margin-top:-72.05pt;width:625.45pt;height:120.7pt;rotation:180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" stroked="f" strokeweight="1pt">
              <v:fill r:id="rId3" o:title="" recolor="t" rotate="t" type="fram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406C989" wp14:editId="35A0B92B">
              <wp:simplePos x="0" y="0"/>
              <wp:positionH relativeFrom="column">
                <wp:posOffset>-914400</wp:posOffset>
              </wp:positionH>
              <wp:positionV relativeFrom="paragraph">
                <wp:posOffset>-915035</wp:posOffset>
              </wp:positionV>
              <wp:extent cx="7791450" cy="1539240"/>
              <wp:effectExtent l="0" t="19050" r="19050" b="22860"/>
              <wp:wrapNone/>
              <wp:docPr id="6" name="Rectangle 5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7791450" cy="1539240"/>
                      </a:xfrm>
                      <a:custGeom>
                        <a:avLst/>
                        <a:gdLst>
                          <a:gd name="connsiteX0" fmla="*/ 0 w 7312660"/>
                          <a:gd name="connsiteY0" fmla="*/ 0 h 1215390"/>
                          <a:gd name="connsiteX1" fmla="*/ 7312660 w 7312660"/>
                          <a:gd name="connsiteY1" fmla="*/ 0 h 1215390"/>
                          <a:gd name="connsiteX2" fmla="*/ 7312660 w 7312660"/>
                          <a:gd name="connsiteY2" fmla="*/ 1215390 h 1215390"/>
                          <a:gd name="connsiteX3" fmla="*/ 0 w 7312660"/>
                          <a:gd name="connsiteY3" fmla="*/ 1215390 h 1215390"/>
                          <a:gd name="connsiteX4" fmla="*/ 0 w 7312660"/>
                          <a:gd name="connsiteY4" fmla="*/ 0 h 1215390"/>
                          <a:gd name="connsiteX0" fmla="*/ 0 w 7312660"/>
                          <a:gd name="connsiteY0" fmla="*/ 0 h 1215390"/>
                          <a:gd name="connsiteX1" fmla="*/ 7312660 w 7312660"/>
                          <a:gd name="connsiteY1" fmla="*/ 0 h 1215390"/>
                          <a:gd name="connsiteX2" fmla="*/ 7312660 w 7312660"/>
                          <a:gd name="connsiteY2" fmla="*/ 1215390 h 1215390"/>
                          <a:gd name="connsiteX3" fmla="*/ 3667125 w 7312660"/>
                          <a:gd name="connsiteY3" fmla="*/ 1209675 h 1215390"/>
                          <a:gd name="connsiteX4" fmla="*/ 0 w 7312660"/>
                          <a:gd name="connsiteY4" fmla="*/ 1215390 h 1215390"/>
                          <a:gd name="connsiteX5" fmla="*/ 0 w 7312660"/>
                          <a:gd name="connsiteY5" fmla="*/ 0 h 1215390"/>
                          <a:gd name="connsiteX0" fmla="*/ 0 w 7312660"/>
                          <a:gd name="connsiteY0" fmla="*/ 0 h 1215390"/>
                          <a:gd name="connsiteX1" fmla="*/ 7312660 w 7312660"/>
                          <a:gd name="connsiteY1" fmla="*/ 0 h 1215390"/>
                          <a:gd name="connsiteX2" fmla="*/ 7312660 w 7312660"/>
                          <a:gd name="connsiteY2" fmla="*/ 1215390 h 1215390"/>
                          <a:gd name="connsiteX3" fmla="*/ 3619500 w 7312660"/>
                          <a:gd name="connsiteY3" fmla="*/ 733425 h 1215390"/>
                          <a:gd name="connsiteX4" fmla="*/ 0 w 7312660"/>
                          <a:gd name="connsiteY4" fmla="*/ 1215390 h 1215390"/>
                          <a:gd name="connsiteX5" fmla="*/ 0 w 7312660"/>
                          <a:gd name="connsiteY5" fmla="*/ 0 h 1215390"/>
                          <a:gd name="connsiteX0" fmla="*/ 0 w 7312660"/>
                          <a:gd name="connsiteY0" fmla="*/ 0 h 1215390"/>
                          <a:gd name="connsiteX1" fmla="*/ 7312660 w 7312660"/>
                          <a:gd name="connsiteY1" fmla="*/ 0 h 1215390"/>
                          <a:gd name="connsiteX2" fmla="*/ 7312660 w 7312660"/>
                          <a:gd name="connsiteY2" fmla="*/ 1129665 h 1215390"/>
                          <a:gd name="connsiteX3" fmla="*/ 3619500 w 7312660"/>
                          <a:gd name="connsiteY3" fmla="*/ 733425 h 1215390"/>
                          <a:gd name="connsiteX4" fmla="*/ 0 w 7312660"/>
                          <a:gd name="connsiteY4" fmla="*/ 1215390 h 1215390"/>
                          <a:gd name="connsiteX5" fmla="*/ 0 w 7312660"/>
                          <a:gd name="connsiteY5" fmla="*/ 0 h 1215390"/>
                          <a:gd name="connsiteX0" fmla="*/ 9525 w 7322185"/>
                          <a:gd name="connsiteY0" fmla="*/ 0 h 1129665"/>
                          <a:gd name="connsiteX1" fmla="*/ 7322185 w 7322185"/>
                          <a:gd name="connsiteY1" fmla="*/ 0 h 1129665"/>
                          <a:gd name="connsiteX2" fmla="*/ 7322185 w 7322185"/>
                          <a:gd name="connsiteY2" fmla="*/ 1129665 h 1129665"/>
                          <a:gd name="connsiteX3" fmla="*/ 3629025 w 7322185"/>
                          <a:gd name="connsiteY3" fmla="*/ 733425 h 1129665"/>
                          <a:gd name="connsiteX4" fmla="*/ 0 w 7322185"/>
                          <a:gd name="connsiteY4" fmla="*/ 1091565 h 1129665"/>
                          <a:gd name="connsiteX5" fmla="*/ 9525 w 7322185"/>
                          <a:gd name="connsiteY5" fmla="*/ 0 h 1129665"/>
                          <a:gd name="connsiteX0" fmla="*/ 0 w 7312660"/>
                          <a:gd name="connsiteY0" fmla="*/ 0 h 1129665"/>
                          <a:gd name="connsiteX1" fmla="*/ 7312660 w 7312660"/>
                          <a:gd name="connsiteY1" fmla="*/ 0 h 1129665"/>
                          <a:gd name="connsiteX2" fmla="*/ 7312660 w 7312660"/>
                          <a:gd name="connsiteY2" fmla="*/ 1129665 h 1129665"/>
                          <a:gd name="connsiteX3" fmla="*/ 3619500 w 7312660"/>
                          <a:gd name="connsiteY3" fmla="*/ 733425 h 1129665"/>
                          <a:gd name="connsiteX4" fmla="*/ 0 w 7312660"/>
                          <a:gd name="connsiteY4" fmla="*/ 1091565 h 1129665"/>
                          <a:gd name="connsiteX5" fmla="*/ 0 w 7312660"/>
                          <a:gd name="connsiteY5" fmla="*/ 0 h 112966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</a:cxnLst>
                        <a:rect l="l" t="t" r="r" b="b"/>
                        <a:pathLst>
                          <a:path w="7312660" h="1129665">
                            <a:moveTo>
                              <a:pt x="0" y="0"/>
                            </a:moveTo>
                            <a:lnTo>
                              <a:pt x="7312660" y="0"/>
                            </a:lnTo>
                            <a:lnTo>
                              <a:pt x="7312660" y="1129665"/>
                            </a:lnTo>
                            <a:lnTo>
                              <a:pt x="3619500" y="733425"/>
                            </a:lnTo>
                            <a:lnTo>
                              <a:pt x="0" y="1091565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6">
                          <a:lumMod val="75000"/>
                        </a:schemeClr>
                      </a:solidFill>
                      <a:ln>
                        <a:solidFill>
                          <a:schemeClr val="accent6">
                            <a:lumMod val="75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0BFA8A57" id="Rectangle 51" o:spid="_x0000_s1026" style="position:absolute;margin-left:-1in;margin-top:-72.05pt;width:613.5pt;height:121.2pt;rotation:18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312660,11296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" path="m,l7312660,r,1129665l3619500,733425,,1091565,,xe" fillcolor="#538135 [2409]" strokecolor="#538135 [2409]" strokeweight="1pt">
              <v:stroke joinstyle="miter"/>
              <v:path arrowok="t" o:connecttype="custom" o:connectlocs="0,0;7791450,0;7791450,1539240;3856484,999338;0,1487326;0,0" o:connectangles="0,0,0,0,0,0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25DBC0" w14:textId="77777777" w:rsidR="00804990" w:rsidRDefault="00804990" w:rsidP="00EC0525">
      <w:r>
        <w:separator/>
      </w:r>
    </w:p>
  </w:footnote>
  <w:footnote w:type="continuationSeparator" w:id="0">
    <w:p w14:paraId="46EB380C" w14:textId="77777777" w:rsidR="00804990" w:rsidRDefault="00804990" w:rsidP="00EC05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D2C337" w14:textId="37632421" w:rsidR="00EC0525" w:rsidRDefault="0083386B" w:rsidP="00EC0525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697DD10" wp14:editId="19FFBEBF">
              <wp:simplePos x="0" y="0"/>
              <wp:positionH relativeFrom="column">
                <wp:posOffset>-972185</wp:posOffset>
              </wp:positionH>
              <wp:positionV relativeFrom="paragraph">
                <wp:posOffset>-466725</wp:posOffset>
              </wp:positionV>
              <wp:extent cx="7829550" cy="1533525"/>
              <wp:effectExtent l="0" t="0" r="0" b="952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29550" cy="1533525"/>
                      </a:xfrm>
                      <a:prstGeom prst="rect">
                        <a:avLst/>
                      </a:prstGeom>
                      <a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artisticPencilSketch/>
                                  </a14:imgEffect>
                                </a14:imgLayer>
                              </a14:imgProps>
                            </a:ext>
                          </a:extLst>
                        </a:blip>
                        <a:stretch>
                          <a:fillRect r="-7574"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A5AC5CE" id="Rectangle 5" o:spid="_x0000_s1026" style="position:absolute;margin-left:-76.55pt;margin-top:-36.75pt;width:616.5pt;height:120.7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" stroked="f" strokeweight="1pt">
              <v:fill r:id="rId3" o:title="" recolor="t" rotate="t" type="fram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004A13C" wp14:editId="21DF1CE3">
              <wp:simplePos x="0" y="0"/>
              <wp:positionH relativeFrom="column">
                <wp:posOffset>-914400</wp:posOffset>
              </wp:positionH>
              <wp:positionV relativeFrom="paragraph">
                <wp:posOffset>-466725</wp:posOffset>
              </wp:positionV>
              <wp:extent cx="7791450" cy="1533525"/>
              <wp:effectExtent l="0" t="0" r="0" b="9525"/>
              <wp:wrapNone/>
              <wp:docPr id="4" name="Rectangle 5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91450" cy="1533525"/>
                      </a:xfrm>
                      <a:custGeom>
                        <a:avLst/>
                        <a:gdLst>
                          <a:gd name="connsiteX0" fmla="*/ 0 w 7312660"/>
                          <a:gd name="connsiteY0" fmla="*/ 0 h 1215390"/>
                          <a:gd name="connsiteX1" fmla="*/ 7312660 w 7312660"/>
                          <a:gd name="connsiteY1" fmla="*/ 0 h 1215390"/>
                          <a:gd name="connsiteX2" fmla="*/ 7312660 w 7312660"/>
                          <a:gd name="connsiteY2" fmla="*/ 1215390 h 1215390"/>
                          <a:gd name="connsiteX3" fmla="*/ 0 w 7312660"/>
                          <a:gd name="connsiteY3" fmla="*/ 1215390 h 1215390"/>
                          <a:gd name="connsiteX4" fmla="*/ 0 w 7312660"/>
                          <a:gd name="connsiteY4" fmla="*/ 0 h 1215390"/>
                          <a:gd name="connsiteX0" fmla="*/ 0 w 7312660"/>
                          <a:gd name="connsiteY0" fmla="*/ 0 h 1215390"/>
                          <a:gd name="connsiteX1" fmla="*/ 7312660 w 7312660"/>
                          <a:gd name="connsiteY1" fmla="*/ 0 h 1215390"/>
                          <a:gd name="connsiteX2" fmla="*/ 7312660 w 7312660"/>
                          <a:gd name="connsiteY2" fmla="*/ 1215390 h 1215390"/>
                          <a:gd name="connsiteX3" fmla="*/ 3667125 w 7312660"/>
                          <a:gd name="connsiteY3" fmla="*/ 1209675 h 1215390"/>
                          <a:gd name="connsiteX4" fmla="*/ 0 w 7312660"/>
                          <a:gd name="connsiteY4" fmla="*/ 1215390 h 1215390"/>
                          <a:gd name="connsiteX5" fmla="*/ 0 w 7312660"/>
                          <a:gd name="connsiteY5" fmla="*/ 0 h 1215390"/>
                          <a:gd name="connsiteX0" fmla="*/ 0 w 7312660"/>
                          <a:gd name="connsiteY0" fmla="*/ 0 h 1215390"/>
                          <a:gd name="connsiteX1" fmla="*/ 7312660 w 7312660"/>
                          <a:gd name="connsiteY1" fmla="*/ 0 h 1215390"/>
                          <a:gd name="connsiteX2" fmla="*/ 7312660 w 7312660"/>
                          <a:gd name="connsiteY2" fmla="*/ 1215390 h 1215390"/>
                          <a:gd name="connsiteX3" fmla="*/ 3619500 w 7312660"/>
                          <a:gd name="connsiteY3" fmla="*/ 733425 h 1215390"/>
                          <a:gd name="connsiteX4" fmla="*/ 0 w 7312660"/>
                          <a:gd name="connsiteY4" fmla="*/ 1215390 h 1215390"/>
                          <a:gd name="connsiteX5" fmla="*/ 0 w 7312660"/>
                          <a:gd name="connsiteY5" fmla="*/ 0 h 1215390"/>
                          <a:gd name="connsiteX0" fmla="*/ 0 w 7312660"/>
                          <a:gd name="connsiteY0" fmla="*/ 0 h 1215390"/>
                          <a:gd name="connsiteX1" fmla="*/ 7312660 w 7312660"/>
                          <a:gd name="connsiteY1" fmla="*/ 0 h 1215390"/>
                          <a:gd name="connsiteX2" fmla="*/ 7312660 w 7312660"/>
                          <a:gd name="connsiteY2" fmla="*/ 1129665 h 1215390"/>
                          <a:gd name="connsiteX3" fmla="*/ 3619500 w 7312660"/>
                          <a:gd name="connsiteY3" fmla="*/ 733425 h 1215390"/>
                          <a:gd name="connsiteX4" fmla="*/ 0 w 7312660"/>
                          <a:gd name="connsiteY4" fmla="*/ 1215390 h 1215390"/>
                          <a:gd name="connsiteX5" fmla="*/ 0 w 7312660"/>
                          <a:gd name="connsiteY5" fmla="*/ 0 h 1215390"/>
                          <a:gd name="connsiteX0" fmla="*/ 9525 w 7322185"/>
                          <a:gd name="connsiteY0" fmla="*/ 0 h 1129665"/>
                          <a:gd name="connsiteX1" fmla="*/ 7322185 w 7322185"/>
                          <a:gd name="connsiteY1" fmla="*/ 0 h 1129665"/>
                          <a:gd name="connsiteX2" fmla="*/ 7322185 w 7322185"/>
                          <a:gd name="connsiteY2" fmla="*/ 1129665 h 1129665"/>
                          <a:gd name="connsiteX3" fmla="*/ 3629025 w 7322185"/>
                          <a:gd name="connsiteY3" fmla="*/ 733425 h 1129665"/>
                          <a:gd name="connsiteX4" fmla="*/ 0 w 7322185"/>
                          <a:gd name="connsiteY4" fmla="*/ 1091565 h 1129665"/>
                          <a:gd name="connsiteX5" fmla="*/ 9525 w 7322185"/>
                          <a:gd name="connsiteY5" fmla="*/ 0 h 1129665"/>
                          <a:gd name="connsiteX0" fmla="*/ 0 w 7312660"/>
                          <a:gd name="connsiteY0" fmla="*/ 0 h 1129665"/>
                          <a:gd name="connsiteX1" fmla="*/ 7312660 w 7312660"/>
                          <a:gd name="connsiteY1" fmla="*/ 0 h 1129665"/>
                          <a:gd name="connsiteX2" fmla="*/ 7312660 w 7312660"/>
                          <a:gd name="connsiteY2" fmla="*/ 1129665 h 1129665"/>
                          <a:gd name="connsiteX3" fmla="*/ 3619500 w 7312660"/>
                          <a:gd name="connsiteY3" fmla="*/ 733425 h 1129665"/>
                          <a:gd name="connsiteX4" fmla="*/ 0 w 7312660"/>
                          <a:gd name="connsiteY4" fmla="*/ 1091565 h 1129665"/>
                          <a:gd name="connsiteX5" fmla="*/ 0 w 7312660"/>
                          <a:gd name="connsiteY5" fmla="*/ 0 h 112966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</a:cxnLst>
                        <a:rect l="l" t="t" r="r" b="b"/>
                        <a:pathLst>
                          <a:path w="7312660" h="1129665">
                            <a:moveTo>
                              <a:pt x="0" y="0"/>
                            </a:moveTo>
                            <a:lnTo>
                              <a:pt x="7312660" y="0"/>
                            </a:lnTo>
                            <a:lnTo>
                              <a:pt x="7312660" y="1129665"/>
                            </a:lnTo>
                            <a:lnTo>
                              <a:pt x="3619500" y="733425"/>
                            </a:lnTo>
                            <a:lnTo>
                              <a:pt x="0" y="1091565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339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008FE9D2" id="Rectangle 51" o:spid="_x0000_s1026" style="position:absolute;margin-left:-1in;margin-top:-36.75pt;width:613.5pt;height:120.7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7312660,11296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" path="m,l7312660,r,1129665l3619500,733425,,1091565,,xe" fillcolor="#039" stroked="f" strokeweight="1pt">
              <v:stroke joinstyle="miter"/>
              <v:path arrowok="t" o:connecttype="custom" o:connectlocs="0,0;7791450,0;7791450,1533525;3856484,995628;0,1481804;0,0" o:connectangles="0,0,0,0,0,0"/>
            </v:shape>
          </w:pict>
        </mc:Fallback>
      </mc:AlternateContent>
    </w:r>
    <w:r w:rsidR="00EC0525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36BF53D" wp14:editId="6EEF1039">
              <wp:simplePos x="0" y="0"/>
              <wp:positionH relativeFrom="column">
                <wp:posOffset>-771525</wp:posOffset>
              </wp:positionH>
              <wp:positionV relativeFrom="paragraph">
                <wp:posOffset>-361950</wp:posOffset>
              </wp:positionV>
              <wp:extent cx="704850" cy="704850"/>
              <wp:effectExtent l="0" t="0" r="0" b="0"/>
              <wp:wrapNone/>
              <wp:docPr id="1" name="Flowchart: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4850" cy="704850"/>
                      </a:xfrm>
                      <a:prstGeom prst="flowChartConnector">
                        <a:avLst/>
                      </a:prstGeom>
                      <a:gradFill flip="none" rotWithShape="1">
                        <a:gsLst>
                          <a:gs pos="0">
                            <a:srgbClr val="FFFF00">
                              <a:tint val="66000"/>
                              <a:satMod val="160000"/>
                            </a:srgbClr>
                          </a:gs>
                          <a:gs pos="50000">
                            <a:srgbClr val="FFFF00">
                              <a:tint val="44500"/>
                              <a:satMod val="160000"/>
                            </a:srgbClr>
                          </a:gs>
                          <a:gs pos="100000">
                            <a:srgbClr val="FFFF00">
                              <a:tint val="23500"/>
                              <a:satMod val="160000"/>
                            </a:srgbClr>
                          </a:gs>
                        </a:gsLst>
                        <a:lin ang="5400000" scaled="1"/>
                        <a:tileRect/>
                      </a:gradFill>
                      <a:ln>
                        <a:noFill/>
                      </a:ln>
                      <a:effectLst>
                        <a:softEdge rad="101600"/>
                      </a:effectLst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D477CAF" id="_x0000_t120" coordsize="21600,21600" o:spt="120" path="m10800,qx,10800,10800,21600,21600,10800,10800,xe">
              <v:path gradientshapeok="t" o:connecttype="custom" o:connectlocs="10800,0;3163,3163;0,10800;3163,18437;10800,21600;18437,18437;21600,10800;18437,3163" textboxrect="3163,3163,18437,18437"/>
            </v:shapetype>
            <v:shape id="Flowchart: Connector 1" o:spid="_x0000_s1026" type="#_x0000_t120" style="position:absolute;margin-left:-60.75pt;margin-top:-28.5pt;width:55.5pt;height:5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" fillcolor="#ffff80" stroked="f" strokeweight="1pt">
              <v:fill color2="#ffffda" rotate="t" colors="0 #ffff80;.5 #ffffb3;1 #ffffda" focus="100%" type="gradient"/>
              <v:stroke joinstyle="miter"/>
            </v:shape>
          </w:pict>
        </mc:Fallback>
      </mc:AlternateContent>
    </w:r>
  </w:p>
  <w:p w14:paraId="51BCCB3E" w14:textId="5D87A21D" w:rsidR="00EC0525" w:rsidRDefault="00EC052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NTUxNTczMjQ1NDJT0lEKTi0uzszPAykwqwUAUw0K0iwAAAA="/>
  </w:docVars>
  <w:rsids>
    <w:rsidRoot w:val="00206AB4"/>
    <w:rsid w:val="00035C51"/>
    <w:rsid w:val="00101E02"/>
    <w:rsid w:val="00206AB4"/>
    <w:rsid w:val="002E1147"/>
    <w:rsid w:val="00323F9D"/>
    <w:rsid w:val="003D3F03"/>
    <w:rsid w:val="00412747"/>
    <w:rsid w:val="004229DA"/>
    <w:rsid w:val="004573F5"/>
    <w:rsid w:val="00472FC3"/>
    <w:rsid w:val="00493A11"/>
    <w:rsid w:val="004C2D45"/>
    <w:rsid w:val="005240D6"/>
    <w:rsid w:val="005B2C24"/>
    <w:rsid w:val="006B543F"/>
    <w:rsid w:val="007033DE"/>
    <w:rsid w:val="0076437C"/>
    <w:rsid w:val="00804990"/>
    <w:rsid w:val="0083386B"/>
    <w:rsid w:val="008A67A1"/>
    <w:rsid w:val="0094547B"/>
    <w:rsid w:val="00996E6E"/>
    <w:rsid w:val="009F6393"/>
    <w:rsid w:val="009F6774"/>
    <w:rsid w:val="00A117D1"/>
    <w:rsid w:val="00A52169"/>
    <w:rsid w:val="00A843BB"/>
    <w:rsid w:val="00B061AA"/>
    <w:rsid w:val="00B071D4"/>
    <w:rsid w:val="00B45D74"/>
    <w:rsid w:val="00B511E5"/>
    <w:rsid w:val="00BF5F09"/>
    <w:rsid w:val="00C56015"/>
    <w:rsid w:val="00CF064E"/>
    <w:rsid w:val="00D045A3"/>
    <w:rsid w:val="00DE2079"/>
    <w:rsid w:val="00E81C75"/>
    <w:rsid w:val="00EC0525"/>
    <w:rsid w:val="00EC245F"/>
    <w:rsid w:val="00EF4CAE"/>
    <w:rsid w:val="00F12FE5"/>
    <w:rsid w:val="00F94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9A55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792" w:hanging="432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C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05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0525"/>
  </w:style>
  <w:style w:type="paragraph" w:styleId="Footer">
    <w:name w:val="footer"/>
    <w:basedOn w:val="Normal"/>
    <w:link w:val="FooterChar"/>
    <w:uiPriority w:val="99"/>
    <w:unhideWhenUsed/>
    <w:rsid w:val="00EC05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0525"/>
  </w:style>
  <w:style w:type="table" w:styleId="TableGrid">
    <w:name w:val="Table Grid"/>
    <w:basedOn w:val="TableNormal"/>
    <w:uiPriority w:val="39"/>
    <w:rsid w:val="00323F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792" w:hanging="432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C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05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0525"/>
  </w:style>
  <w:style w:type="paragraph" w:styleId="Footer">
    <w:name w:val="footer"/>
    <w:basedOn w:val="Normal"/>
    <w:link w:val="FooterChar"/>
    <w:uiPriority w:val="99"/>
    <w:unhideWhenUsed/>
    <w:rsid w:val="00EC05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0525"/>
  </w:style>
  <w:style w:type="table" w:styleId="TableGrid">
    <w:name w:val="Table Grid"/>
    <w:basedOn w:val="TableNormal"/>
    <w:uiPriority w:val="39"/>
    <w:rsid w:val="00323F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dy Reinhart</dc:creator>
  <cp:lastModifiedBy>Reinhart, Mary</cp:lastModifiedBy>
  <cp:revision>4</cp:revision>
  <dcterms:created xsi:type="dcterms:W3CDTF">2021-06-10T19:45:00Z</dcterms:created>
  <dcterms:modified xsi:type="dcterms:W3CDTF">2021-06-14T19:17:00Z</dcterms:modified>
</cp:coreProperties>
</file>